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2569" w14:textId="38F97A17" w:rsidR="00DC38DD" w:rsidRPr="00DC38DD" w:rsidRDefault="00DC38DD" w:rsidP="00DC38DD">
      <w:pPr>
        <w:jc w:val="center"/>
        <w:rPr>
          <w:b/>
          <w:bCs/>
          <w:lang w:val="en-US"/>
        </w:rPr>
      </w:pPr>
      <w:r w:rsidRPr="00DC38DD">
        <w:rPr>
          <w:b/>
          <w:bCs/>
          <w:lang w:val="en-US"/>
        </w:rPr>
        <w:t>ASSIGNMENT 1 - SRM</w:t>
      </w:r>
    </w:p>
    <w:p w14:paraId="55B77997" w14:textId="77777777" w:rsidR="00DC38DD" w:rsidRDefault="00DC38DD">
      <w:pPr>
        <w:rPr>
          <w:lang w:val="en-US"/>
        </w:rPr>
      </w:pPr>
    </w:p>
    <w:p w14:paraId="1CF554E1" w14:textId="50CFFA05" w:rsidR="005B1A24" w:rsidRPr="00294EAA" w:rsidRDefault="001148C3">
      <w:pPr>
        <w:rPr>
          <w:rFonts w:cstheme="minorHAnsi"/>
          <w:b/>
          <w:bCs/>
          <w:lang w:val="en-US"/>
        </w:rPr>
      </w:pPr>
      <w:r w:rsidRPr="00294EAA">
        <w:rPr>
          <w:rFonts w:cstheme="minorHAnsi"/>
          <w:b/>
          <w:bCs/>
          <w:lang w:val="en-US"/>
        </w:rPr>
        <w:t>Q1</w:t>
      </w:r>
    </w:p>
    <w:p w14:paraId="0F13214B" w14:textId="64E39620" w:rsidR="00E92D5F" w:rsidRPr="00294EAA" w:rsidRDefault="00E92D5F" w:rsidP="00E92D5F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 w:rsidRPr="00294EAA">
        <w:rPr>
          <w:rFonts w:cstheme="minorHAnsi"/>
          <w:color w:val="141F37"/>
          <w:shd w:val="clear" w:color="auto" w:fill="F8F9FC"/>
        </w:rPr>
        <w:t>A </w:t>
      </w:r>
      <w:r w:rsidRPr="00294EAA">
        <w:rPr>
          <w:rStyle w:val="Strong"/>
          <w:rFonts w:cstheme="minorHAnsi"/>
          <w:color w:val="141F37"/>
          <w:bdr w:val="single" w:sz="2" w:space="0" w:color="E2E8F0" w:frame="1"/>
          <w:shd w:val="clear" w:color="auto" w:fill="F8F9FC"/>
        </w:rPr>
        <w:t>Stochastic Model</w:t>
      </w:r>
      <w:r w:rsidRPr="00294EAA">
        <w:rPr>
          <w:rFonts w:cstheme="minorHAnsi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294EAA" w:rsidRDefault="00E92D5F" w:rsidP="00E92D5F">
      <w:pPr>
        <w:pStyle w:val="ListParagraph"/>
        <w:ind w:left="1080"/>
        <w:rPr>
          <w:rFonts w:cstheme="minorHAnsi"/>
          <w:color w:val="111111"/>
          <w:spacing w:val="1"/>
          <w:shd w:val="clear" w:color="auto" w:fill="FFFFFF"/>
        </w:rPr>
      </w:pPr>
      <w:r w:rsidRPr="00294EAA">
        <w:rPr>
          <w:rFonts w:cstheme="minorHAnsi"/>
          <w:color w:val="111111"/>
          <w:spacing w:val="1"/>
          <w:shd w:val="clear" w:color="auto" w:fill="FFFFFF"/>
        </w:rPr>
        <w:t xml:space="preserve">         Advantages of stochastic models:</w:t>
      </w:r>
    </w:p>
    <w:p w14:paraId="6D2F4E26" w14:textId="3204EF6F" w:rsidR="00E92D5F" w:rsidRPr="00294EAA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eastAsia="Times New Roman" w:cstheme="minorHAnsi"/>
          <w:color w:val="141F37"/>
          <w:lang w:eastAsia="en-IN"/>
        </w:rPr>
      </w:pPr>
      <w:r w:rsidRPr="00294EAA">
        <w:rPr>
          <w:rFonts w:eastAsia="Times New Roman" w:cstheme="minorHAnsi"/>
          <w:color w:val="141F37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294EAA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eastAsia="Times New Roman" w:cstheme="minorHAnsi"/>
          <w:color w:val="141F37"/>
          <w:lang w:eastAsia="en-IN"/>
        </w:rPr>
      </w:pPr>
      <w:r w:rsidRPr="00294EAA">
        <w:rPr>
          <w:rFonts w:eastAsia="Times New Roman" w:cstheme="minorHAnsi"/>
          <w:color w:val="141F37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294EAA" w:rsidRDefault="00E92D5F" w:rsidP="00E92D5F">
      <w:pPr>
        <w:pStyle w:val="ListParagraph"/>
        <w:ind w:left="1440"/>
        <w:rPr>
          <w:rFonts w:cstheme="minorHAnsi"/>
          <w:color w:val="111111"/>
          <w:spacing w:val="1"/>
          <w:shd w:val="clear" w:color="auto" w:fill="FFFFFF"/>
        </w:rPr>
      </w:pPr>
    </w:p>
    <w:p w14:paraId="787B67D8" w14:textId="77777777" w:rsidR="004A09A1" w:rsidRPr="00294EAA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8731D19" w14:textId="6CCF21BD" w:rsidR="004A09A1" w:rsidRPr="00294EAA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 xml:space="preserve">The time spent in state H before the next visit to S has mean σ </w:t>
      </w:r>
      <w:proofErr w:type="gramStart"/>
      <w:r w:rsidRPr="00294EAA">
        <w:rPr>
          <w:rFonts w:cstheme="minorHAnsi"/>
          <w:color w:val="000000"/>
        </w:rPr>
        <w:t>^(</w:t>
      </w:r>
      <w:proofErr w:type="gramEnd"/>
      <w:r w:rsidRPr="00294EAA">
        <w:rPr>
          <w:rFonts w:cstheme="minorHAnsi"/>
          <w:color w:val="000000"/>
        </w:rPr>
        <w:t xml:space="preserve">-1) </w:t>
      </w:r>
    </w:p>
    <w:p w14:paraId="4214ADC9" w14:textId="14DC871F" w:rsidR="004A09A1" w:rsidRPr="00294EAA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 xml:space="preserve"> Therefore a reasonable estimate for σ is the reciprocal of the mean length of each visit: = (Number of transitions from H to S)</w:t>
      </w:r>
      <w:proofErr w:type="gramStart"/>
      <w:r w:rsidRPr="00294EAA">
        <w:rPr>
          <w:rFonts w:cstheme="minorHAnsi"/>
          <w:color w:val="000000"/>
        </w:rPr>
        <w:t>/(</w:t>
      </w:r>
      <w:proofErr w:type="gramEnd"/>
      <w:r w:rsidRPr="00294EAA">
        <w:rPr>
          <w:rFonts w:cstheme="minorHAnsi"/>
          <w:color w:val="00000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294EAA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 xml:space="preserve">Similarly for </w:t>
      </w:r>
      <w:proofErr w:type="gramStart"/>
      <w:r w:rsidRPr="00294EAA">
        <w:rPr>
          <w:rFonts w:ascii="Cambria Math" w:hAnsi="Cambria Math" w:cs="Cambria Math"/>
          <w:color w:val="000000"/>
        </w:rPr>
        <w:t>𝜌</w:t>
      </w:r>
      <w:r w:rsidRPr="00294EAA">
        <w:rPr>
          <w:rFonts w:cstheme="minorHAnsi"/>
          <w:color w:val="000000"/>
        </w:rPr>
        <w:t xml:space="preserve"> .</w:t>
      </w:r>
      <w:proofErr w:type="gramEnd"/>
      <w:r w:rsidRPr="00294EAA">
        <w:rPr>
          <w:rFonts w:cstheme="minorHAnsi"/>
          <w:color w:val="000000"/>
        </w:rPr>
        <w:t xml:space="preserve"> </w:t>
      </w:r>
    </w:p>
    <w:p w14:paraId="4D72C223" w14:textId="77777777" w:rsidR="00A045E5" w:rsidRPr="00294EAA" w:rsidRDefault="00A045E5" w:rsidP="00084062">
      <w:pPr>
        <w:rPr>
          <w:rFonts w:cstheme="minorHAnsi"/>
          <w:lang w:val="en-US"/>
        </w:rPr>
      </w:pPr>
    </w:p>
    <w:p w14:paraId="3D086838" w14:textId="34AC34CF" w:rsidR="00084062" w:rsidRPr="00294EAA" w:rsidRDefault="00084062" w:rsidP="00084062">
      <w:pPr>
        <w:rPr>
          <w:rFonts w:cstheme="minorHAnsi"/>
          <w:b/>
          <w:bCs/>
          <w:lang w:val="en-US"/>
        </w:rPr>
      </w:pPr>
      <w:r w:rsidRPr="00294EAA">
        <w:rPr>
          <w:rFonts w:cstheme="minorHAnsi"/>
          <w:b/>
          <w:bCs/>
          <w:lang w:val="en-US"/>
        </w:rPr>
        <w:t xml:space="preserve">Q2 </w:t>
      </w:r>
    </w:p>
    <w:p w14:paraId="194282DF" w14:textId="77777777" w:rsidR="0064475D" w:rsidRPr="00294EAA" w:rsidRDefault="0064475D" w:rsidP="0064475D">
      <w:pPr>
        <w:rPr>
          <w:rFonts w:cstheme="minorHAnsi"/>
        </w:rPr>
      </w:pPr>
    </w:p>
    <w:p w14:paraId="27A357DA" w14:textId="77777777" w:rsidR="0064475D" w:rsidRPr="00294EAA" w:rsidRDefault="0064475D" w:rsidP="0064475D">
      <w:pPr>
        <w:rPr>
          <w:rFonts w:cstheme="minorHAnsi"/>
        </w:rPr>
      </w:pPr>
      <w:proofErr w:type="spellStart"/>
      <w:r w:rsidRPr="00294EAA">
        <w:rPr>
          <w:rFonts w:cstheme="minorHAnsi"/>
          <w:b/>
          <w:bCs/>
        </w:rPr>
        <w:t>i</w:t>
      </w:r>
      <w:proofErr w:type="spellEnd"/>
      <w:r w:rsidRPr="00294EAA">
        <w:rPr>
          <w:rFonts w:cstheme="minorHAnsi"/>
          <w:b/>
          <w:bCs/>
        </w:rPr>
        <w:t xml:space="preserve">) </w:t>
      </w:r>
      <w:r w:rsidRPr="00294EAA">
        <w:rPr>
          <w:rFonts w:cstheme="minorHAnsi"/>
        </w:rPr>
        <w:t>Consider a Markov chain taking values in the set S = {</w:t>
      </w:r>
      <w:proofErr w:type="spellStart"/>
      <w:proofErr w:type="gram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 :</w:t>
      </w:r>
      <w:proofErr w:type="gramEnd"/>
      <w:r w:rsidRPr="00294EAA">
        <w:rPr>
          <w:rFonts w:cstheme="minorHAnsi"/>
        </w:rPr>
        <w:t xml:space="preserve">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 = 0, 1, 2, 3, 4}, where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 represents the number of umbrellas in the place where the Actuary currently is (at home or office). </w:t>
      </w:r>
    </w:p>
    <w:p w14:paraId="406E162E" w14:textId="77777777" w:rsidR="0064475D" w:rsidRPr="00294EAA" w:rsidRDefault="0064475D" w:rsidP="0064475D">
      <w:pPr>
        <w:rPr>
          <w:rFonts w:cstheme="minorHAnsi"/>
        </w:rPr>
      </w:pPr>
      <w:r w:rsidRPr="00294EAA">
        <w:rPr>
          <w:rFonts w:cstheme="minorHAnsi"/>
        </w:rPr>
        <w:t xml:space="preserve">If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 = 1 and it rains then he </w:t>
      </w:r>
      <w:proofErr w:type="gramStart"/>
      <w:r w:rsidRPr="00294EAA">
        <w:rPr>
          <w:rFonts w:cstheme="minorHAnsi"/>
        </w:rPr>
        <w:t>take</w:t>
      </w:r>
      <w:proofErr w:type="gramEnd"/>
      <w:r w:rsidRPr="00294EAA">
        <w:rPr>
          <w:rFonts w:cstheme="minorHAnsi"/>
        </w:rPr>
        <w:t xml:space="preserve">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294EAA" w:rsidRDefault="0064475D" w:rsidP="0064475D">
      <w:pPr>
        <w:rPr>
          <w:rFonts w:cstheme="minorHAnsi"/>
        </w:rPr>
      </w:pPr>
      <w:r w:rsidRPr="00294EAA">
        <w:rPr>
          <w:rFonts w:cstheme="minorHAnsi"/>
        </w:rPr>
        <w:t xml:space="preserve">If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 = 1 but does not rain then he </w:t>
      </w:r>
      <w:proofErr w:type="gramStart"/>
      <w:r w:rsidRPr="00294EAA">
        <w:rPr>
          <w:rFonts w:cstheme="minorHAnsi"/>
        </w:rPr>
        <w:t>do</w:t>
      </w:r>
      <w:proofErr w:type="gramEnd"/>
      <w:r w:rsidRPr="00294EAA">
        <w:rPr>
          <w:rFonts w:cstheme="minorHAnsi"/>
        </w:rPr>
        <w:t xml:space="preserve"> not take the umbrella, goes to the other place and find 3 umbrellas. Thus, p1,3 = 1 − p ≡ q. </w:t>
      </w:r>
    </w:p>
    <w:p w14:paraId="287DF45B" w14:textId="77777777" w:rsidR="0064475D" w:rsidRPr="00294EAA" w:rsidRDefault="0064475D" w:rsidP="0064475D">
      <w:pPr>
        <w:rPr>
          <w:rFonts w:cstheme="minorHAnsi"/>
        </w:rPr>
      </w:pPr>
      <w:r w:rsidRPr="00294EAA">
        <w:rPr>
          <w:rFonts w:cstheme="minorHAnsi"/>
        </w:rPr>
        <w:t xml:space="preserve">However, if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=0, he must move to other place where 4 umbrellas are kept with probability </w:t>
      </w:r>
    </w:p>
    <w:p w14:paraId="0314210D" w14:textId="77777777" w:rsidR="0064475D" w:rsidRPr="00294EAA" w:rsidRDefault="0064475D" w:rsidP="0064475D">
      <w:pPr>
        <w:rPr>
          <w:rFonts w:cstheme="minorHAnsi"/>
        </w:rPr>
      </w:pPr>
      <w:r w:rsidRPr="00294EAA">
        <w:rPr>
          <w:rFonts w:cstheme="minorHAnsi"/>
        </w:rPr>
        <w:t xml:space="preserve">P0,4 =1 </w:t>
      </w:r>
    </w:p>
    <w:p w14:paraId="524B3F3B" w14:textId="02FB015D" w:rsidR="00084062" w:rsidRPr="00294EAA" w:rsidRDefault="0064475D" w:rsidP="0064475D">
      <w:pPr>
        <w:rPr>
          <w:rFonts w:cstheme="minorHAnsi"/>
        </w:rPr>
      </w:pPr>
      <w:r w:rsidRPr="00294EAA">
        <w:rPr>
          <w:rFonts w:cstheme="minorHAnsi"/>
        </w:rPr>
        <w:t>Similarly for other states. The process is depicted by the following diagram.</w:t>
      </w:r>
    </w:p>
    <w:p w14:paraId="5E8BF42D" w14:textId="23389C50" w:rsidR="009C7E12" w:rsidRPr="00294EAA" w:rsidRDefault="00A94388" w:rsidP="0064475D">
      <w:pPr>
        <w:rPr>
          <w:rFonts w:cstheme="minorHAnsi"/>
        </w:rPr>
      </w:pPr>
      <w:r w:rsidRPr="00294EAA">
        <w:rPr>
          <w:rFonts w:cstheme="minorHAnsi"/>
          <w:noProof/>
          <w:lang w:eastAsia="en-IN"/>
        </w:rPr>
        <w:lastRenderedPageBreak/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Pr="00294EAA" w:rsidRDefault="009C7E12" w:rsidP="0064475D">
      <w:pPr>
        <w:rPr>
          <w:rFonts w:cstheme="minorHAnsi"/>
        </w:rPr>
      </w:pPr>
    </w:p>
    <w:p w14:paraId="5B1C7749" w14:textId="6E190D00" w:rsidR="009C7E12" w:rsidRPr="00294EAA" w:rsidRDefault="009C7E12" w:rsidP="0064475D">
      <w:pPr>
        <w:rPr>
          <w:rFonts w:cstheme="minorHAnsi"/>
        </w:rPr>
      </w:pPr>
    </w:p>
    <w:p w14:paraId="52149EE7" w14:textId="03C1E361" w:rsidR="009C7E12" w:rsidRPr="00294EAA" w:rsidRDefault="009C7E12" w:rsidP="0064475D">
      <w:pPr>
        <w:rPr>
          <w:rFonts w:cstheme="minorHAnsi"/>
        </w:rPr>
      </w:pPr>
      <w:r w:rsidRPr="00294EAA">
        <w:rPr>
          <w:rFonts w:cstheme="minorHAnsi"/>
        </w:rPr>
        <w:t xml:space="preserve">ii) </w:t>
      </w:r>
    </w:p>
    <w:p w14:paraId="726FF000" w14:textId="4C3EA860" w:rsidR="0064475D" w:rsidRPr="00294EAA" w:rsidRDefault="009C7E12" w:rsidP="0064475D">
      <w:pPr>
        <w:rPr>
          <w:rFonts w:cstheme="minorHAnsi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41002FC0" wp14:editId="36A2BAB2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294EAA" w:rsidRDefault="008D61D7" w:rsidP="008D61D7">
      <w:pPr>
        <w:rPr>
          <w:rFonts w:cstheme="minorHAnsi"/>
        </w:rPr>
      </w:pPr>
    </w:p>
    <w:p w14:paraId="75E1625F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  <w:b/>
          <w:bCs/>
        </w:rPr>
        <w:t xml:space="preserve">iii) </w:t>
      </w:r>
      <w:r w:rsidRPr="00294EAA">
        <w:rPr>
          <w:rFonts w:cstheme="minorHAnsi"/>
        </w:rPr>
        <w:t xml:space="preserve">For stationary distribution πP = π </w:t>
      </w:r>
    </w:p>
    <w:p w14:paraId="6287CE65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Writing the equations: </w:t>
      </w:r>
    </w:p>
    <w:p w14:paraId="0F05EA83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0) = π (4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----1 </w:t>
      </w:r>
    </w:p>
    <w:p w14:paraId="710253B1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1) = π (3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4).p ----2 </w:t>
      </w:r>
    </w:p>
    <w:p w14:paraId="01519EAC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2) = π (2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3).p ----3 </w:t>
      </w:r>
    </w:p>
    <w:p w14:paraId="3340D938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3) = π (1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2).p ----4 </w:t>
      </w:r>
    </w:p>
    <w:p w14:paraId="59D9FDAE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4) = π (0) + π (1</w:t>
      </w:r>
      <w:proofErr w:type="gramStart"/>
      <w:r w:rsidRPr="00294EAA">
        <w:rPr>
          <w:rFonts w:cstheme="minorHAnsi"/>
        </w:rPr>
        <w:t>).p</w:t>
      </w:r>
      <w:proofErr w:type="gramEnd"/>
      <w:r w:rsidRPr="00294EAA">
        <w:rPr>
          <w:rFonts w:cstheme="minorHAnsi"/>
        </w:rPr>
        <w:t xml:space="preserve"> ----5 </w:t>
      </w:r>
    </w:p>
    <w:p w14:paraId="1AE5D45E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Substituting 1 in 5 </w:t>
      </w:r>
    </w:p>
    <w:p w14:paraId="7E10D557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4) =π (4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1).p =&gt; π (1) = π (4). (1-q)/ p </w:t>
      </w:r>
    </w:p>
    <w:p w14:paraId="1ACE57C0" w14:textId="66D55779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=&gt; π (1) = π (4). p/ p =&gt; π (1) = π (4)</w:t>
      </w:r>
    </w:p>
    <w:p w14:paraId="5F6A3448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Substituting 6 in 2 </w:t>
      </w:r>
    </w:p>
    <w:p w14:paraId="086487C6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1) = π (3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4).p =&gt; π (4) = π (3).q + π (4).p </w:t>
      </w:r>
    </w:p>
    <w:p w14:paraId="13B973B3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=&gt; π (3) = π (4</w:t>
      </w:r>
      <w:proofErr w:type="gramStart"/>
      <w:r w:rsidRPr="00294EAA">
        <w:rPr>
          <w:rFonts w:cstheme="minorHAnsi"/>
        </w:rPr>
        <w:t>).(</w:t>
      </w:r>
      <w:proofErr w:type="gramEnd"/>
      <w:r w:rsidRPr="00294EAA">
        <w:rPr>
          <w:rFonts w:cstheme="minorHAnsi"/>
        </w:rPr>
        <w:t xml:space="preserve">1-p)/q =&gt; π (3) = π (4) ---7 </w:t>
      </w:r>
    </w:p>
    <w:p w14:paraId="4C98596B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Substituting 7 in 3 </w:t>
      </w:r>
    </w:p>
    <w:p w14:paraId="0BAB2AFA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2) = π (2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3).p =&gt; π (2) = π (3).p/(1-q) </w:t>
      </w:r>
    </w:p>
    <w:p w14:paraId="409C68C6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=&gt; π (2) = π (3</w:t>
      </w:r>
      <w:proofErr w:type="gramStart"/>
      <w:r w:rsidRPr="00294EAA">
        <w:rPr>
          <w:rFonts w:cstheme="minorHAnsi"/>
        </w:rPr>
        <w:t>).p</w:t>
      </w:r>
      <w:proofErr w:type="gramEnd"/>
      <w:r w:rsidRPr="00294EAA">
        <w:rPr>
          <w:rFonts w:cstheme="minorHAnsi"/>
        </w:rPr>
        <w:t xml:space="preserve">/(1-q) =&gt; π (2) = π (3). ----8 </w:t>
      </w:r>
    </w:p>
    <w:p w14:paraId="4B6C575C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Substituting 6 &amp; 7 in 4 </w:t>
      </w:r>
    </w:p>
    <w:p w14:paraId="16603FB0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3) = π (1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π (2).p =&gt; π (4) = π (1).q + π (4).p </w:t>
      </w:r>
    </w:p>
    <w:p w14:paraId="0577FF8F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lastRenderedPageBreak/>
        <w:t>=&gt; π (1) = π (4</w:t>
      </w:r>
      <w:proofErr w:type="gramStart"/>
      <w:r w:rsidRPr="00294EAA">
        <w:rPr>
          <w:rFonts w:cstheme="minorHAnsi"/>
        </w:rPr>
        <w:t>).(</w:t>
      </w:r>
      <w:proofErr w:type="gramEnd"/>
      <w:r w:rsidRPr="00294EAA">
        <w:rPr>
          <w:rFonts w:cstheme="minorHAnsi"/>
        </w:rPr>
        <w:t xml:space="preserve">1-p)/q =&gt; π (1) = π (4) </w:t>
      </w:r>
    </w:p>
    <w:p w14:paraId="6793C266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Therefore π (</w:t>
      </w:r>
      <w:proofErr w:type="gramStart"/>
      <w:r w:rsidRPr="00294EAA">
        <w:rPr>
          <w:rFonts w:cstheme="minorHAnsi"/>
        </w:rPr>
        <w:t>1)=</w:t>
      </w:r>
      <w:proofErr w:type="gramEnd"/>
      <w:r w:rsidRPr="00294EAA">
        <w:rPr>
          <w:rFonts w:cstheme="minorHAnsi"/>
        </w:rPr>
        <w:t xml:space="preserve"> π (2)= π (3)= π (4) = π (0)/q </w:t>
      </w:r>
    </w:p>
    <w:p w14:paraId="2A95BEC3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 xml:space="preserve">But π (0) + π (1) + π (2) + π (3) + π (4) = 1, substituting in terms of π (4) </w:t>
      </w:r>
    </w:p>
    <w:p w14:paraId="4DC41468" w14:textId="77777777" w:rsidR="008D61D7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π (4</w:t>
      </w:r>
      <w:proofErr w:type="gramStart"/>
      <w:r w:rsidRPr="00294EAA">
        <w:rPr>
          <w:rFonts w:cstheme="minorHAnsi"/>
        </w:rPr>
        <w:t>).q</w:t>
      </w:r>
      <w:proofErr w:type="gramEnd"/>
      <w:r w:rsidRPr="00294EAA">
        <w:rPr>
          <w:rFonts w:cstheme="minorHAnsi"/>
        </w:rPr>
        <w:t xml:space="preserve"> + 4 π (4) =1 </w:t>
      </w:r>
    </w:p>
    <w:p w14:paraId="67438D35" w14:textId="1AEE9AD3" w:rsidR="0064475D" w:rsidRPr="00294EAA" w:rsidRDefault="008D61D7" w:rsidP="008D61D7">
      <w:pPr>
        <w:rPr>
          <w:rFonts w:cstheme="minorHAnsi"/>
        </w:rPr>
      </w:pPr>
      <w:r w:rsidRPr="00294EAA">
        <w:rPr>
          <w:rFonts w:cstheme="minorHAnsi"/>
        </w:rPr>
        <w:t>Therefore π (4) =</w:t>
      </w:r>
      <w:r w:rsidR="000435E0" w:rsidRPr="00294EAA">
        <w:rPr>
          <w:rFonts w:cstheme="minorHAnsi"/>
        </w:rPr>
        <w:t>1/(4+q)</w:t>
      </w:r>
      <w:r w:rsidRPr="00294EAA">
        <w:rPr>
          <w:rFonts w:cstheme="minorHAnsi"/>
        </w:rPr>
        <w:t xml:space="preserve"> = π (</w:t>
      </w:r>
      <w:proofErr w:type="gramStart"/>
      <w:r w:rsidRPr="00294EAA">
        <w:rPr>
          <w:rFonts w:cstheme="minorHAnsi"/>
        </w:rPr>
        <w:t>1)=</w:t>
      </w:r>
      <w:proofErr w:type="gramEnd"/>
      <w:r w:rsidRPr="00294EAA">
        <w:rPr>
          <w:rFonts w:cstheme="minorHAnsi"/>
        </w:rPr>
        <w:t xml:space="preserve"> π (2)= π (3) and π (0) =</w:t>
      </w:r>
      <w:r w:rsidR="000435E0" w:rsidRPr="00294EAA">
        <w:rPr>
          <w:rFonts w:cstheme="minorHAnsi"/>
        </w:rPr>
        <w:t>q/(4+q)</w:t>
      </w:r>
    </w:p>
    <w:p w14:paraId="7E202BF0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3429BC9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iv) </w:t>
      </w:r>
      <w:r w:rsidRPr="00294EAA">
        <w:rPr>
          <w:rFonts w:asciiTheme="minorHAnsi" w:hAnsiTheme="minorHAnsi" w:cstheme="minorHAnsi"/>
          <w:sz w:val="22"/>
          <w:szCs w:val="22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P(WET) = Probability of being in state 0 and </w:t>
      </w:r>
      <w:proofErr w:type="spellStart"/>
      <w:r w:rsidRPr="00294EAA">
        <w:rPr>
          <w:rFonts w:asciiTheme="minorHAnsi" w:hAnsiTheme="minorHAnsi" w:cstheme="minorHAnsi"/>
          <w:sz w:val="22"/>
          <w:szCs w:val="22"/>
        </w:rPr>
        <w:t>its</w:t>
      </w:r>
      <w:proofErr w:type="spellEnd"/>
      <w:r w:rsidRPr="00294EAA">
        <w:rPr>
          <w:rFonts w:asciiTheme="minorHAnsi" w:hAnsiTheme="minorHAnsi" w:cstheme="minorHAnsi"/>
          <w:sz w:val="22"/>
          <w:szCs w:val="22"/>
        </w:rPr>
        <w:t xml:space="preserve"> raining </w:t>
      </w:r>
    </w:p>
    <w:p w14:paraId="6B019BC7" w14:textId="6B38D791" w:rsidR="008D61D7" w:rsidRPr="00294EAA" w:rsidRDefault="008D61D7" w:rsidP="008D61D7">
      <w:pPr>
        <w:rPr>
          <w:rFonts w:cstheme="minorHAnsi"/>
          <w:lang w:val="en-US"/>
        </w:rPr>
      </w:pPr>
      <w:r w:rsidRPr="00294EAA">
        <w:rPr>
          <w:rFonts w:cstheme="minorHAnsi"/>
        </w:rPr>
        <w:t xml:space="preserve">P(WET) </w:t>
      </w:r>
      <w:proofErr w:type="gramStart"/>
      <w:r w:rsidRPr="00294EAA">
        <w:rPr>
          <w:rFonts w:cstheme="minorHAnsi"/>
        </w:rPr>
        <w:t>=( 4</w:t>
      </w:r>
      <w:proofErr w:type="gramEnd"/>
      <w:r w:rsidRPr="00294EAA">
        <w:rPr>
          <w:rFonts w:cstheme="minorHAnsi"/>
        </w:rPr>
        <w:t>/(4+q))p</w:t>
      </w:r>
    </w:p>
    <w:p w14:paraId="5CB40D9B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27ADF6F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Pr="00294EAA">
        <w:rPr>
          <w:rFonts w:asciiTheme="minorHAnsi" w:hAnsiTheme="minorHAnsi" w:cstheme="minorHAnsi"/>
          <w:sz w:val="22"/>
          <w:szCs w:val="22"/>
        </w:rPr>
        <w:t>P(WET) = 0.6*0.4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/(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4+0.4) = 5.45% </w:t>
      </w:r>
    </w:p>
    <w:p w14:paraId="3EDA5CEC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If he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want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π (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1)=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π (2)= π (3)= π (4) …… = π (N) = π (0)/q. </w:t>
      </w:r>
    </w:p>
    <w:p w14:paraId="55E775D2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But π (0) + π (1) + π (2) + π (3) + π (4) … π (N) = 1, substituting in terms of π N) </w:t>
      </w:r>
    </w:p>
    <w:p w14:paraId="2B9FD30E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=&gt; π (N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).q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+ N π (N) =1 </w:t>
      </w:r>
    </w:p>
    <w:p w14:paraId="2D708ACA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=&gt; π (N) = </w:t>
      </w:r>
    </w:p>
    <w:p w14:paraId="518944E4" w14:textId="77777777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proofErr w:type="gramStart"/>
      <w:r w:rsidRPr="00294EAA">
        <w:rPr>
          <w:rFonts w:asciiTheme="minorHAnsi" w:hAnsiTheme="minorHAnsi" w:cstheme="minorHAnsi"/>
          <w:sz w:val="22"/>
          <w:szCs w:val="22"/>
        </w:rPr>
        <w:t>Therefore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probability of getting Wet P(WET)= p* π (0) = </w:t>
      </w:r>
    </w:p>
    <w:p w14:paraId="1A24D30B" w14:textId="3F02F16E" w:rsidR="008D61D7" w:rsidRPr="00294EAA" w:rsidRDefault="008D61D7" w:rsidP="008D61D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For P(WET) &lt; 1/100 =&gt;</w:t>
      </w:r>
      <w:proofErr w:type="spellStart"/>
      <w:r w:rsidR="005C45E4" w:rsidRPr="00294EAA">
        <w:rPr>
          <w:rFonts w:asciiTheme="minorHAnsi" w:hAnsiTheme="minorHAnsi" w:cstheme="minorHAnsi"/>
          <w:sz w:val="22"/>
          <w:szCs w:val="22"/>
        </w:rPr>
        <w:t>pq</w:t>
      </w:r>
      <w:proofErr w:type="spellEnd"/>
      <w:r w:rsidR="005C45E4" w:rsidRPr="00294EAA">
        <w:rPr>
          <w:rFonts w:asciiTheme="minorHAnsi" w:hAnsiTheme="minorHAnsi" w:cstheme="minorHAnsi"/>
          <w:sz w:val="22"/>
          <w:szCs w:val="22"/>
        </w:rPr>
        <w:t>/(</w:t>
      </w:r>
      <w:proofErr w:type="spellStart"/>
      <w:r w:rsidR="005C45E4" w:rsidRPr="00294EAA">
        <w:rPr>
          <w:rFonts w:asciiTheme="minorHAnsi" w:hAnsiTheme="minorHAnsi" w:cstheme="minorHAnsi"/>
          <w:sz w:val="22"/>
          <w:szCs w:val="22"/>
        </w:rPr>
        <w:t>N+q</w:t>
      </w:r>
      <w:proofErr w:type="spellEnd"/>
      <w:r w:rsidR="005C45E4" w:rsidRPr="00294EAA">
        <w:rPr>
          <w:rFonts w:asciiTheme="minorHAnsi" w:hAnsiTheme="minorHAnsi" w:cstheme="minorHAnsi"/>
          <w:sz w:val="22"/>
          <w:szCs w:val="22"/>
        </w:rPr>
        <w:t>)</w:t>
      </w:r>
      <w:r w:rsidRPr="00294EAA">
        <w:rPr>
          <w:rFonts w:asciiTheme="minorHAnsi" w:hAnsiTheme="minorHAnsi" w:cstheme="minorHAnsi"/>
          <w:sz w:val="22"/>
          <w:szCs w:val="22"/>
        </w:rPr>
        <w:t xml:space="preserve"> &lt; 1/100 </w:t>
      </w:r>
    </w:p>
    <w:p w14:paraId="033C351D" w14:textId="11C11C46" w:rsidR="008D61D7" w:rsidRPr="00294EAA" w:rsidRDefault="008D61D7" w:rsidP="008D61D7">
      <w:pPr>
        <w:rPr>
          <w:rFonts w:cstheme="minorHAnsi"/>
          <w:lang w:val="en-US"/>
        </w:rPr>
      </w:pPr>
      <w:r w:rsidRPr="00294EAA">
        <w:rPr>
          <w:rFonts w:cstheme="minorHAnsi"/>
        </w:rPr>
        <w:t xml:space="preserve">N &gt; 100*p*q – </w:t>
      </w:r>
      <w:proofErr w:type="gramStart"/>
      <w:r w:rsidRPr="00294EAA">
        <w:rPr>
          <w:rFonts w:cstheme="minorHAnsi"/>
        </w:rPr>
        <w:t>q ;</w:t>
      </w:r>
      <w:proofErr w:type="gramEnd"/>
      <w:r w:rsidRPr="00294EAA">
        <w:rPr>
          <w:rFonts w:cstheme="minorHAnsi"/>
        </w:rPr>
        <w:t xml:space="preserve"> given p = 0.6, q =0.4</w:t>
      </w:r>
    </w:p>
    <w:p w14:paraId="17C0F7DA" w14:textId="5C21440B" w:rsidR="00133262" w:rsidRPr="00294EAA" w:rsidRDefault="00133262" w:rsidP="00133262">
      <w:pPr>
        <w:rPr>
          <w:rFonts w:cstheme="minorHAnsi"/>
          <w:lang w:val="en-US"/>
        </w:rPr>
      </w:pPr>
      <w:r w:rsidRPr="00294EAA">
        <w:rPr>
          <w:rFonts w:cstheme="minorHAnsi"/>
          <w:lang w:val="en-US"/>
        </w:rPr>
        <w:t>Q</w:t>
      </w:r>
      <w:r w:rsidR="00E4161E" w:rsidRPr="00294EAA">
        <w:rPr>
          <w:rFonts w:cstheme="minorHAnsi"/>
          <w:lang w:val="en-US"/>
        </w:rPr>
        <w:t>3</w:t>
      </w:r>
    </w:p>
    <w:p w14:paraId="1E497E72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proofErr w:type="spellStart"/>
      <w:r w:rsidRPr="00294EAA">
        <w:rPr>
          <w:rFonts w:asciiTheme="minorHAnsi" w:hAnsiTheme="minorHAnsi" w:cstheme="minorHAnsi"/>
          <w:b/>
          <w:bCs/>
          <w:sz w:val="22"/>
          <w:szCs w:val="22"/>
        </w:rPr>
        <w:t>i</w:t>
      </w:r>
      <w:proofErr w:type="spellEnd"/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294EAA" w14:paraId="4909878B" w14:textId="77777777" w:rsidTr="00133262">
        <w:tc>
          <w:tcPr>
            <w:tcW w:w="3005" w:type="dxa"/>
          </w:tcPr>
          <w:p w14:paraId="64B14645" w14:textId="0CF57514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Time Domain</w:t>
            </w:r>
          </w:p>
        </w:tc>
      </w:tr>
      <w:tr w:rsidR="00133262" w:rsidRPr="00294EAA" w14:paraId="13636776" w14:textId="77777777" w:rsidTr="00133262">
        <w:tc>
          <w:tcPr>
            <w:tcW w:w="3005" w:type="dxa"/>
          </w:tcPr>
          <w:p w14:paraId="0DA1BE35" w14:textId="646CB49E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 or Continuous</w:t>
            </w:r>
          </w:p>
        </w:tc>
      </w:tr>
      <w:tr w:rsidR="00133262" w:rsidRPr="00294EAA" w14:paraId="6060D39C" w14:textId="77777777" w:rsidTr="00133262">
        <w:tc>
          <w:tcPr>
            <w:tcW w:w="3005" w:type="dxa"/>
          </w:tcPr>
          <w:p w14:paraId="6784E6E4" w14:textId="79142493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</w:tr>
      <w:tr w:rsidR="00133262" w:rsidRPr="00294EAA" w14:paraId="23A84329" w14:textId="77777777" w:rsidTr="00133262">
        <w:tc>
          <w:tcPr>
            <w:tcW w:w="3005" w:type="dxa"/>
          </w:tcPr>
          <w:p w14:paraId="7DA2FC2F" w14:textId="7A2F40BF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Continuous</w:t>
            </w:r>
          </w:p>
        </w:tc>
      </w:tr>
      <w:tr w:rsidR="00133262" w:rsidRPr="00294EAA" w14:paraId="219DEFF6" w14:textId="77777777" w:rsidTr="00133262">
        <w:tc>
          <w:tcPr>
            <w:tcW w:w="3005" w:type="dxa"/>
          </w:tcPr>
          <w:p w14:paraId="092552AA" w14:textId="3CCFB50F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</w:tr>
      <w:tr w:rsidR="00133262" w:rsidRPr="00294EAA" w14:paraId="13F287FC" w14:textId="77777777" w:rsidTr="00133262">
        <w:tc>
          <w:tcPr>
            <w:tcW w:w="3005" w:type="dxa"/>
          </w:tcPr>
          <w:p w14:paraId="430B730E" w14:textId="3AC7BA98" w:rsidR="00133262" w:rsidRPr="00294EAA" w:rsidRDefault="00133262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294EAA" w:rsidRDefault="00E4161E" w:rsidP="0013326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sz w:val="22"/>
                <w:szCs w:val="22"/>
              </w:rPr>
              <w:t>Continuous</w:t>
            </w:r>
          </w:p>
        </w:tc>
      </w:tr>
    </w:tbl>
    <w:p w14:paraId="0B07B531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iii) </w:t>
      </w:r>
    </w:p>
    <w:p w14:paraId="41BEC981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c) number of direct debits paid since the account was opened – Poisson </w:t>
      </w:r>
    </w:p>
    <w:p w14:paraId="66FC197C" w14:textId="77777777" w:rsidR="00133262" w:rsidRPr="00294EAA" w:rsidRDefault="00133262" w:rsidP="0013326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d) Status (overdrawn, in credit) of the account at any time since the account was opened. Markov Jump Process </w:t>
      </w:r>
    </w:p>
    <w:p w14:paraId="16C33BA8" w14:textId="6B7F3BCE" w:rsidR="00133262" w:rsidRPr="00294EAA" w:rsidRDefault="00133262" w:rsidP="00133262">
      <w:pPr>
        <w:rPr>
          <w:rFonts w:cstheme="minorHAnsi"/>
          <w:lang w:val="en-US"/>
        </w:rPr>
      </w:pPr>
    </w:p>
    <w:p w14:paraId="0B262F3F" w14:textId="29C021B8" w:rsidR="00A94388" w:rsidRPr="00294EAA" w:rsidRDefault="00A94388" w:rsidP="00133262">
      <w:pPr>
        <w:rPr>
          <w:rFonts w:cstheme="minorHAnsi"/>
          <w:lang w:val="en-US"/>
        </w:rPr>
      </w:pPr>
      <w:r w:rsidRPr="00294EAA">
        <w:rPr>
          <w:rFonts w:cstheme="minorHAnsi"/>
          <w:lang w:val="en-US"/>
        </w:rPr>
        <w:t xml:space="preserve">Q4) </w:t>
      </w:r>
    </w:p>
    <w:p w14:paraId="02BE46C0" w14:textId="77777777" w:rsidR="00A94388" w:rsidRPr="00294EAA" w:rsidRDefault="00A94388" w:rsidP="00A94388">
      <w:pPr>
        <w:rPr>
          <w:rFonts w:cstheme="minorHAnsi"/>
        </w:rPr>
      </w:pPr>
      <w:proofErr w:type="spellStart"/>
      <w:r w:rsidRPr="00294EAA">
        <w:rPr>
          <w:rFonts w:cstheme="minorHAnsi"/>
          <w:b/>
          <w:bCs/>
        </w:rPr>
        <w:t>i</w:t>
      </w:r>
      <w:proofErr w:type="spellEnd"/>
      <w:r w:rsidRPr="00294EAA">
        <w:rPr>
          <w:rFonts w:cstheme="minorHAnsi"/>
          <w:b/>
          <w:bCs/>
        </w:rPr>
        <w:t xml:space="preserve">) </w:t>
      </w:r>
      <w:r w:rsidRPr="00294EAA">
        <w:rPr>
          <w:rFonts w:cstheme="minorHAnsi"/>
        </w:rPr>
        <w:t xml:space="preserve">Past history is needed to decide where to go in the chain. </w:t>
      </w:r>
    </w:p>
    <w:p w14:paraId="4ADA47BD" w14:textId="5E1CE6DE" w:rsidR="00A94388" w:rsidRPr="00294EAA" w:rsidRDefault="00A94388" w:rsidP="00A94388">
      <w:pPr>
        <w:rPr>
          <w:rFonts w:cstheme="minorHAnsi"/>
        </w:rPr>
      </w:pPr>
      <w:r w:rsidRPr="00294EAA">
        <w:rPr>
          <w:rFonts w:cstheme="minorHAnsi"/>
        </w:rPr>
        <w:t xml:space="preserve">If a </w:t>
      </w:r>
      <w:proofErr w:type="gramStart"/>
      <w:r w:rsidRPr="00294EAA">
        <w:rPr>
          <w:rFonts w:cstheme="minorHAnsi"/>
        </w:rPr>
        <w:t>sportsmen</w:t>
      </w:r>
      <w:proofErr w:type="gramEnd"/>
      <w:r w:rsidRPr="00294EAA">
        <w:rPr>
          <w:rFonts w:cstheme="minorHAnsi"/>
        </w:rPr>
        <w:t xml:space="preserve"> is at A and his/her performance reduces, you need to know what level of performance he was at the previous year to determine whether he or she drops one or two levels</w:t>
      </w:r>
    </w:p>
    <w:p w14:paraId="7FB9E721" w14:textId="77777777" w:rsidR="00A94388" w:rsidRPr="00294EAA" w:rsidRDefault="00A94388" w:rsidP="00A94388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ii) </w:t>
      </w:r>
      <w:r w:rsidRPr="00294EAA">
        <w:rPr>
          <w:rFonts w:asciiTheme="minorHAnsi" w:hAnsiTheme="minorHAnsi" w:cstheme="minorHAnsi"/>
          <w:sz w:val="22"/>
          <w:szCs w:val="22"/>
        </w:rPr>
        <w:t xml:space="preserve">The B level needs to be split into two. </w:t>
      </w:r>
    </w:p>
    <w:p w14:paraId="19E4E2F6" w14:textId="77777777" w:rsidR="00A94388" w:rsidRPr="00294EAA" w:rsidRDefault="00A94388" w:rsidP="00A94388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lastRenderedPageBreak/>
        <w:t xml:space="preserve">B+ is the level with no reduction in performance parameter last year </w:t>
      </w:r>
    </w:p>
    <w:p w14:paraId="7CE3C883" w14:textId="77777777" w:rsidR="00A94388" w:rsidRPr="00294EAA" w:rsidRDefault="00A94388" w:rsidP="00A94388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B- is the level with reduction in performance parameter last year </w:t>
      </w:r>
    </w:p>
    <w:p w14:paraId="15D1C4FE" w14:textId="49903EED" w:rsidR="00A94388" w:rsidRPr="00294EAA" w:rsidRDefault="00A94388" w:rsidP="00A94388">
      <w:pPr>
        <w:rPr>
          <w:rFonts w:cstheme="minorHAnsi"/>
          <w:lang w:val="en-US"/>
        </w:rPr>
      </w:pPr>
      <w:r w:rsidRPr="00294EAA">
        <w:rPr>
          <w:rFonts w:cstheme="minorHAnsi"/>
        </w:rPr>
        <w:t>These levels are for modelling purposes and not the actual levels.</w:t>
      </w:r>
    </w:p>
    <w:p w14:paraId="2E3221DB" w14:textId="4FA32A57" w:rsidR="00A94388" w:rsidRPr="00294EAA" w:rsidRDefault="00A94388" w:rsidP="00133262">
      <w:pPr>
        <w:rPr>
          <w:rFonts w:cstheme="minorHAnsi"/>
          <w:lang w:val="en-US"/>
        </w:rPr>
      </w:pPr>
      <w:r w:rsidRPr="00294EAA">
        <w:rPr>
          <w:rFonts w:cstheme="minorHAnsi"/>
          <w:noProof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Pr="00294EAA" w:rsidRDefault="00D912E0" w:rsidP="00D912E0">
      <w:pPr>
        <w:rPr>
          <w:rFonts w:cstheme="minorHAnsi"/>
          <w:lang w:val="en-US"/>
        </w:rPr>
      </w:pPr>
      <w:r w:rsidRPr="00294EAA">
        <w:rPr>
          <w:rFonts w:cstheme="minorHAnsi"/>
          <w:b/>
          <w:bCs/>
        </w:rPr>
        <w:t xml:space="preserve">iv) </w:t>
      </w:r>
      <w:r w:rsidRPr="00294EAA">
        <w:rPr>
          <w:rFonts w:cstheme="minorHAnsi"/>
        </w:rPr>
        <w:t>The transition matrix is given by:</w:t>
      </w:r>
    </w:p>
    <w:p w14:paraId="72A04BF0" w14:textId="0CD3C063" w:rsidR="00D912E0" w:rsidRPr="00294EAA" w:rsidRDefault="00D912E0" w:rsidP="00133262">
      <w:pPr>
        <w:rPr>
          <w:rFonts w:cstheme="minorHAnsi"/>
          <w:lang w:val="en-US"/>
        </w:rPr>
      </w:pPr>
      <w:r w:rsidRPr="00294EAA">
        <w:rPr>
          <w:rFonts w:cstheme="minorHAnsi"/>
          <w:noProof/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Pr="00294EAA">
        <w:rPr>
          <w:rFonts w:asciiTheme="minorHAnsi" w:hAnsiTheme="minorHAnsi" w:cstheme="minorHAnsi"/>
          <w:sz w:val="22"/>
          <w:szCs w:val="22"/>
        </w:rPr>
        <w:t xml:space="preserve">Stationary distribution: </w:t>
      </w:r>
    </w:p>
    <w:p w14:paraId="04F60179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The stationary </w:t>
      </w:r>
      <w:proofErr w:type="spellStart"/>
      <w:r w:rsidRPr="00294EAA">
        <w:rPr>
          <w:rFonts w:asciiTheme="minorHAnsi" w:hAnsiTheme="minorHAnsi" w:cstheme="minorHAnsi"/>
          <w:sz w:val="22"/>
          <w:szCs w:val="22"/>
        </w:rPr>
        <w:t>disctribution</w:t>
      </w:r>
      <w:proofErr w:type="spellEnd"/>
      <w:r w:rsidRPr="00294EAA">
        <w:rPr>
          <w:rFonts w:asciiTheme="minorHAnsi" w:hAnsiTheme="minorHAnsi" w:cstheme="minorHAnsi"/>
          <w:sz w:val="22"/>
          <w:szCs w:val="22"/>
        </w:rPr>
        <w:t xml:space="preserve"> is the set of probabilities that satisfy the </w:t>
      </w:r>
      <w:proofErr w:type="spellStart"/>
      <w:r w:rsidRPr="00294EAA">
        <w:rPr>
          <w:rFonts w:asciiTheme="minorHAnsi" w:hAnsiTheme="minorHAnsi" w:cstheme="minorHAnsi"/>
          <w:sz w:val="22"/>
          <w:szCs w:val="22"/>
        </w:rPr>
        <w:t>martrix</w:t>
      </w:r>
      <w:proofErr w:type="spellEnd"/>
      <w:r w:rsidRPr="00294EAA">
        <w:rPr>
          <w:rFonts w:asciiTheme="minorHAnsi" w:hAnsiTheme="minorHAnsi" w:cstheme="minorHAnsi"/>
          <w:sz w:val="22"/>
          <w:szCs w:val="22"/>
        </w:rPr>
        <w:t xml:space="preserve"> equation </w:t>
      </w:r>
    </w:p>
    <w:p w14:paraId="6CA3210C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π = πP with and additional condition Σ</w:t>
      </w:r>
      <w:r w:rsidRPr="00294EAA">
        <w:rPr>
          <w:rFonts w:ascii="Cambria Math" w:hAnsi="Cambria Math" w:cs="Cambria Math"/>
          <w:sz w:val="22"/>
          <w:szCs w:val="22"/>
        </w:rPr>
        <w:t>𝜋𝜋𝑖𝑖</w:t>
      </w:r>
      <w:r w:rsidRPr="00294EAA">
        <w:rPr>
          <w:rFonts w:asciiTheme="minorHAnsi" w:hAnsiTheme="minorHAnsi" w:cstheme="minorHAnsi"/>
          <w:sz w:val="22"/>
          <w:szCs w:val="22"/>
        </w:rPr>
        <w:t xml:space="preserve"> = 1 </w:t>
      </w:r>
    </w:p>
    <w:p w14:paraId="4937BC00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Written out fully, this set of matrix equation is </w:t>
      </w:r>
    </w:p>
    <w:p w14:paraId="7A34228A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5</w:t>
      </w:r>
      <w:r w:rsidRPr="00294EAA">
        <w:rPr>
          <w:rFonts w:ascii="Cambria Math" w:hAnsi="Cambria Math" w:cs="Cambria Math"/>
          <w:sz w:val="22"/>
          <w:szCs w:val="22"/>
        </w:rPr>
        <w:t>𝜋𝜋𝐷𝐷</w:t>
      </w:r>
      <w:r w:rsidRPr="00294EAA">
        <w:rPr>
          <w:rFonts w:asciiTheme="minorHAnsi" w:hAnsiTheme="minorHAnsi" w:cstheme="minorHAnsi"/>
          <w:sz w:val="22"/>
          <w:szCs w:val="22"/>
        </w:rPr>
        <w:t>+0.3</w:t>
      </w:r>
      <w:r w:rsidRPr="00294EAA">
        <w:rPr>
          <w:rFonts w:ascii="Cambria Math" w:hAnsi="Cambria Math" w:cs="Cambria Math"/>
          <w:sz w:val="22"/>
          <w:szCs w:val="22"/>
        </w:rPr>
        <w:t>𝜋𝜋𝐶𝐶</w:t>
      </w:r>
      <w:r w:rsidRPr="00294EAA">
        <w:rPr>
          <w:rFonts w:asciiTheme="minorHAnsi" w:hAnsiTheme="minorHAnsi" w:cstheme="minorHAnsi"/>
          <w:sz w:val="22"/>
          <w:szCs w:val="22"/>
        </w:rPr>
        <w:t>+0.3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− =</w:t>
      </w:r>
      <w:r w:rsidRPr="00294EAA">
        <w:rPr>
          <w:rFonts w:ascii="Cambria Math" w:hAnsi="Cambria Math" w:cs="Cambria Math"/>
          <w:sz w:val="22"/>
          <w:szCs w:val="22"/>
        </w:rPr>
        <w:t>𝜋𝜋𝐷𝐷</w:t>
      </w:r>
      <w:r w:rsidRPr="00294EAA">
        <w:rPr>
          <w:rFonts w:asciiTheme="minorHAnsi" w:hAnsiTheme="minorHAnsi" w:cstheme="minorHAnsi"/>
          <w:sz w:val="22"/>
          <w:szCs w:val="22"/>
        </w:rPr>
        <w:t xml:space="preserve"> ---a) </w:t>
      </w:r>
    </w:p>
    <w:p w14:paraId="3D1E0078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5</w:t>
      </w:r>
      <w:r w:rsidRPr="00294EAA">
        <w:rPr>
          <w:rFonts w:ascii="Cambria Math" w:hAnsi="Cambria Math" w:cs="Cambria Math"/>
          <w:sz w:val="22"/>
          <w:szCs w:val="22"/>
        </w:rPr>
        <w:t>𝜋𝜋𝐷𝐷</w:t>
      </w:r>
      <w:r w:rsidRPr="00294EAA">
        <w:rPr>
          <w:rFonts w:asciiTheme="minorHAnsi" w:hAnsiTheme="minorHAnsi" w:cstheme="minorHAnsi"/>
          <w:sz w:val="22"/>
          <w:szCs w:val="22"/>
        </w:rPr>
        <w:t>+0.2</w:t>
      </w:r>
      <w:r w:rsidRPr="00294EAA">
        <w:rPr>
          <w:rFonts w:ascii="Cambria Math" w:hAnsi="Cambria Math" w:cs="Cambria Math"/>
          <w:sz w:val="22"/>
          <w:szCs w:val="22"/>
        </w:rPr>
        <w:t>𝜋𝜋𝐶𝐶</w:t>
      </w:r>
      <w:r w:rsidRPr="00294EAA">
        <w:rPr>
          <w:rFonts w:asciiTheme="minorHAnsi" w:hAnsiTheme="minorHAnsi" w:cstheme="minorHAnsi"/>
          <w:sz w:val="22"/>
          <w:szCs w:val="22"/>
        </w:rPr>
        <w:t>+0.3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+ =</w:t>
      </w:r>
      <w:r w:rsidRPr="00294EAA">
        <w:rPr>
          <w:rFonts w:ascii="Cambria Math" w:hAnsi="Cambria Math" w:cs="Cambria Math"/>
          <w:sz w:val="22"/>
          <w:szCs w:val="22"/>
        </w:rPr>
        <w:t>𝜋𝜋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---b) </w:t>
      </w:r>
    </w:p>
    <w:p w14:paraId="4304CAA5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5</w:t>
      </w:r>
      <w:r w:rsidRPr="00294EAA">
        <w:rPr>
          <w:rFonts w:ascii="Cambria Math" w:hAnsi="Cambria Math" w:cs="Cambria Math"/>
          <w:sz w:val="22"/>
          <w:szCs w:val="22"/>
        </w:rPr>
        <w:t>𝜋𝜋𝐶𝐶</w:t>
      </w:r>
      <w:r w:rsidRPr="00294EAA">
        <w:rPr>
          <w:rFonts w:asciiTheme="minorHAnsi" w:hAnsiTheme="minorHAnsi" w:cstheme="minorHAnsi"/>
          <w:sz w:val="22"/>
          <w:szCs w:val="22"/>
        </w:rPr>
        <w:t>+0.2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++0.2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− =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 xml:space="preserve">+ ---c) </w:t>
      </w:r>
    </w:p>
    <w:p w14:paraId="29DEE79F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3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>=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 xml:space="preserve">− ---d) </w:t>
      </w:r>
    </w:p>
    <w:p w14:paraId="676883C5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5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++0.5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−+0.7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=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---e) </w:t>
      </w:r>
    </w:p>
    <w:p w14:paraId="2F940192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Substituting (d) in (e) </w:t>
      </w:r>
    </w:p>
    <w:p w14:paraId="5C0D122F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0.5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++0.5</w:t>
      </w:r>
      <w:r w:rsidRPr="00294EAA">
        <w:rPr>
          <w:rFonts w:ascii="Cambria Math" w:hAnsi="Cambria Math" w:cs="Cambria Math"/>
          <w:sz w:val="22"/>
          <w:szCs w:val="22"/>
        </w:rPr>
        <w:t>∗</w:t>
      </w:r>
      <w:r w:rsidRPr="00294EAA">
        <w:rPr>
          <w:rFonts w:asciiTheme="minorHAnsi" w:hAnsiTheme="minorHAnsi" w:cstheme="minorHAnsi"/>
          <w:sz w:val="22"/>
          <w:szCs w:val="22"/>
        </w:rPr>
        <w:t>0.3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>+0.7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=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C7F6E3C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=&gt; </w:t>
      </w:r>
      <w:r w:rsidRPr="00294EAA">
        <w:rPr>
          <w:rFonts w:ascii="Cambria Math" w:hAnsi="Cambria Math" w:cs="Cambria Math"/>
          <w:sz w:val="22"/>
          <w:szCs w:val="22"/>
        </w:rPr>
        <w:t>𝜋𝜋𝐵𝐵</w:t>
      </w:r>
      <w:r w:rsidRPr="00294EAA">
        <w:rPr>
          <w:rFonts w:asciiTheme="minorHAnsi" w:hAnsiTheme="minorHAnsi" w:cstheme="minorHAnsi"/>
          <w:sz w:val="22"/>
          <w:szCs w:val="22"/>
        </w:rPr>
        <w:t>+=0.3</w:t>
      </w:r>
      <w:r w:rsidRPr="00294EAA">
        <w:rPr>
          <w:rFonts w:ascii="Cambria Math" w:hAnsi="Cambria Math" w:cs="Cambria Math"/>
          <w:sz w:val="22"/>
          <w:szCs w:val="22"/>
        </w:rPr>
        <w:t>𝜋𝜋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…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….(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vi) </w:t>
      </w:r>
    </w:p>
    <w:p w14:paraId="32883C67" w14:textId="3FB4F9D8" w:rsidR="00D912E0" w:rsidRPr="00294EAA" w:rsidRDefault="00D912E0" w:rsidP="00D912E0">
      <w:pPr>
        <w:rPr>
          <w:rFonts w:cstheme="minorHAnsi"/>
          <w:lang w:val="en-US"/>
        </w:rPr>
      </w:pPr>
      <w:proofErr w:type="spellStart"/>
      <w:r w:rsidRPr="00294EAA">
        <w:rPr>
          <w:rFonts w:cstheme="minorHAnsi"/>
        </w:rPr>
        <w:t>Substituing</w:t>
      </w:r>
      <w:proofErr w:type="spellEnd"/>
      <w:r w:rsidRPr="00294EAA">
        <w:rPr>
          <w:rFonts w:cstheme="minorHAnsi"/>
        </w:rPr>
        <w:t xml:space="preserve"> </w:t>
      </w:r>
      <w:r w:rsidRPr="00294EAA">
        <w:rPr>
          <w:rFonts w:ascii="Cambria Math" w:hAnsi="Cambria Math" w:cs="Cambria Math"/>
        </w:rPr>
        <w:t>𝜋𝜋𝐵𝐵</w:t>
      </w:r>
      <w:r w:rsidRPr="00294EAA">
        <w:rPr>
          <w:rFonts w:cstheme="minorHAnsi"/>
        </w:rPr>
        <w:t xml:space="preserve">+ </w:t>
      </w:r>
      <w:r w:rsidRPr="00294EAA">
        <w:rPr>
          <w:rFonts w:ascii="Cambria Math" w:hAnsi="Cambria Math" w:cs="Cambria Math"/>
        </w:rPr>
        <w:t>𝑎𝑎𝑎𝑎𝑎𝑎𝜋𝜋𝐴𝐴</w:t>
      </w:r>
      <w:r w:rsidRPr="00294EAA">
        <w:rPr>
          <w:rFonts w:cstheme="minorHAnsi"/>
        </w:rPr>
        <w:t xml:space="preserve"> in (c) we get</w:t>
      </w:r>
    </w:p>
    <w:p w14:paraId="71D3EB04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0.5</w:t>
      </w:r>
      <w:r w:rsidRPr="00294EAA">
        <w:rPr>
          <w:rFonts w:ascii="Cambria Math" w:hAnsi="Cambria Math" w:cs="Cambria Math"/>
          <w:color w:val="000000"/>
        </w:rPr>
        <w:t>𝜋𝜋𝐶𝐶</w:t>
      </w:r>
      <w:r w:rsidRPr="00294EAA">
        <w:rPr>
          <w:rFonts w:cstheme="minorHAnsi"/>
          <w:color w:val="000000"/>
        </w:rPr>
        <w:t>+0.2</w:t>
      </w:r>
      <w:r w:rsidRPr="00294EAA">
        <w:rPr>
          <w:rFonts w:ascii="Cambria Math" w:hAnsi="Cambria Math" w:cs="Cambria Math"/>
          <w:color w:val="000000"/>
        </w:rPr>
        <w:t>∗</w:t>
      </w:r>
      <w:r w:rsidRPr="00294EAA">
        <w:rPr>
          <w:rFonts w:cstheme="minorHAnsi"/>
          <w:color w:val="000000"/>
        </w:rPr>
        <w:t>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0.2</w:t>
      </w:r>
      <w:r w:rsidRPr="00294EAA">
        <w:rPr>
          <w:rFonts w:ascii="Cambria Math" w:hAnsi="Cambria Math" w:cs="Cambria Math"/>
          <w:color w:val="000000"/>
        </w:rPr>
        <w:t>∗</w:t>
      </w:r>
      <w:r w:rsidRPr="00294EAA">
        <w:rPr>
          <w:rFonts w:cstheme="minorHAnsi"/>
          <w:color w:val="000000"/>
        </w:rPr>
        <w:t>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=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</w:t>
      </w:r>
    </w:p>
    <w:p w14:paraId="69EBE94B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 xml:space="preserve">=&gt; </w:t>
      </w:r>
      <w:r w:rsidRPr="00294EAA">
        <w:rPr>
          <w:rFonts w:ascii="Cambria Math" w:hAnsi="Cambria Math" w:cs="Cambria Math"/>
          <w:color w:val="000000"/>
        </w:rPr>
        <w:t>𝜋𝜋𝐶𝐶</w:t>
      </w:r>
      <w:r w:rsidRPr="00294EAA">
        <w:rPr>
          <w:rFonts w:cstheme="minorHAnsi"/>
          <w:color w:val="000000"/>
        </w:rPr>
        <w:t>=0.3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</w:t>
      </w:r>
    </w:p>
    <w:p w14:paraId="1A61D15E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294EAA">
        <w:rPr>
          <w:rFonts w:cstheme="minorHAnsi"/>
          <w:color w:val="000000"/>
        </w:rPr>
        <w:t>Substituing</w:t>
      </w:r>
      <w:proofErr w:type="spellEnd"/>
      <w:r w:rsidRPr="00294EAA">
        <w:rPr>
          <w:rFonts w:cstheme="minorHAnsi"/>
          <w:color w:val="000000"/>
        </w:rPr>
        <w:t xml:space="preserve"> </w:t>
      </w:r>
      <w:r w:rsidRPr="00294EAA">
        <w:rPr>
          <w:rFonts w:ascii="Cambria Math" w:hAnsi="Cambria Math" w:cs="Cambria Math"/>
          <w:color w:val="000000"/>
        </w:rPr>
        <w:t>𝜋𝜋𝐵𝐵</w:t>
      </w:r>
      <w:proofErr w:type="gramStart"/>
      <w:r w:rsidRPr="00294EAA">
        <w:rPr>
          <w:rFonts w:cstheme="minorHAnsi"/>
          <w:color w:val="000000"/>
        </w:rPr>
        <w:t>+,</w:t>
      </w:r>
      <w:r w:rsidRPr="00294EAA">
        <w:rPr>
          <w:rFonts w:ascii="Cambria Math" w:hAnsi="Cambria Math" w:cs="Cambria Math"/>
          <w:color w:val="000000"/>
        </w:rPr>
        <w:t>𝜋𝜋𝐶𝐶</w:t>
      </w:r>
      <w:proofErr w:type="gramEnd"/>
      <w:r w:rsidRPr="00294EAA">
        <w:rPr>
          <w:rFonts w:cstheme="minorHAnsi"/>
          <w:color w:val="000000"/>
        </w:rPr>
        <w:t xml:space="preserve"> </w:t>
      </w:r>
      <w:r w:rsidRPr="00294EAA">
        <w:rPr>
          <w:rFonts w:ascii="Cambria Math" w:hAnsi="Cambria Math" w:cs="Cambria Math"/>
          <w:color w:val="000000"/>
        </w:rPr>
        <w:t>𝑎𝑎𝑎𝑎𝑎𝑎𝜋𝜋𝐴𝐴</w:t>
      </w:r>
      <w:r w:rsidRPr="00294EAA">
        <w:rPr>
          <w:rFonts w:cstheme="minorHAnsi"/>
          <w:color w:val="000000"/>
        </w:rPr>
        <w:t xml:space="preserve"> in (b) </w:t>
      </w:r>
    </w:p>
    <w:p w14:paraId="35A9C4F0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0.5</w:t>
      </w:r>
      <w:r w:rsidRPr="00294EAA">
        <w:rPr>
          <w:rFonts w:ascii="Cambria Math" w:hAnsi="Cambria Math" w:cs="Cambria Math"/>
          <w:color w:val="000000"/>
        </w:rPr>
        <w:t>𝜋𝜋𝐷𝐷</w:t>
      </w:r>
      <w:r w:rsidRPr="00294EAA">
        <w:rPr>
          <w:rFonts w:cstheme="minorHAnsi"/>
          <w:color w:val="000000"/>
        </w:rPr>
        <w:t>+0.2</w:t>
      </w:r>
      <w:r w:rsidRPr="00294EAA">
        <w:rPr>
          <w:rFonts w:ascii="Cambria Math" w:hAnsi="Cambria Math" w:cs="Cambria Math"/>
          <w:color w:val="000000"/>
        </w:rPr>
        <w:t>∗</w:t>
      </w:r>
      <w:r w:rsidRPr="00294EAA">
        <w:rPr>
          <w:rFonts w:cstheme="minorHAnsi"/>
          <w:color w:val="000000"/>
        </w:rPr>
        <w:t>0.3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0.3</w:t>
      </w:r>
      <w:r w:rsidRPr="00294EAA">
        <w:rPr>
          <w:rFonts w:ascii="Cambria Math" w:hAnsi="Cambria Math" w:cs="Cambria Math"/>
          <w:color w:val="000000"/>
        </w:rPr>
        <w:t>∗</w:t>
      </w:r>
      <w:r w:rsidRPr="00294EAA">
        <w:rPr>
          <w:rFonts w:cstheme="minorHAnsi"/>
          <w:color w:val="000000"/>
        </w:rPr>
        <w:t>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=0.3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---b) </w:t>
      </w:r>
    </w:p>
    <w:p w14:paraId="4CF4F118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 xml:space="preserve">=&gt; </w:t>
      </w:r>
      <w:r w:rsidRPr="00294EAA">
        <w:rPr>
          <w:rFonts w:ascii="Cambria Math" w:hAnsi="Cambria Math" w:cs="Cambria Math"/>
          <w:color w:val="000000"/>
        </w:rPr>
        <w:t>𝜋𝜋𝐷𝐷</w:t>
      </w:r>
      <w:r w:rsidRPr="00294EAA">
        <w:rPr>
          <w:rFonts w:cstheme="minorHAnsi"/>
          <w:color w:val="000000"/>
        </w:rPr>
        <w:t>=0.39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</w:t>
      </w:r>
    </w:p>
    <w:p w14:paraId="6BD2119D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294EAA">
        <w:rPr>
          <w:rFonts w:cstheme="minorHAnsi"/>
          <w:color w:val="000000"/>
        </w:rPr>
        <w:t>Substiting</w:t>
      </w:r>
      <w:proofErr w:type="spellEnd"/>
      <w:r w:rsidRPr="00294EAA">
        <w:rPr>
          <w:rFonts w:cstheme="minorHAnsi"/>
          <w:color w:val="000000"/>
        </w:rPr>
        <w:t xml:space="preserve"> all in Σ</w:t>
      </w:r>
      <w:r w:rsidRPr="00294EAA">
        <w:rPr>
          <w:rFonts w:ascii="Cambria Math" w:hAnsi="Cambria Math" w:cs="Cambria Math"/>
          <w:color w:val="000000"/>
        </w:rPr>
        <w:t>𝜋𝜋𝑖𝑖</w:t>
      </w:r>
      <w:r w:rsidRPr="00294EAA">
        <w:rPr>
          <w:rFonts w:cstheme="minorHAnsi"/>
          <w:color w:val="000000"/>
        </w:rPr>
        <w:t xml:space="preserve"> = 1 </w:t>
      </w:r>
    </w:p>
    <w:p w14:paraId="74FAA373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 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0.3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0.3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>+0.396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=1 </w:t>
      </w:r>
    </w:p>
    <w:p w14:paraId="4E5D76E0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</w:t>
      </w:r>
      <w:r w:rsidRPr="00294EAA">
        <w:rPr>
          <w:rFonts w:cstheme="minorHAnsi"/>
          <w:color w:val="000000"/>
        </w:rPr>
        <w:t></w:t>
      </w:r>
      <w:r w:rsidRPr="00294EAA">
        <w:rPr>
          <w:rFonts w:ascii="Cambria Math" w:hAnsi="Cambria Math" w:cs="Cambria Math"/>
          <w:color w:val="000000"/>
        </w:rPr>
        <w:t>𝜋𝜋𝐴𝐴</w:t>
      </w:r>
      <w:r w:rsidRPr="00294EAA">
        <w:rPr>
          <w:rFonts w:cstheme="minorHAnsi"/>
          <w:color w:val="000000"/>
        </w:rPr>
        <w:t xml:space="preserve"> = 0.42445 </w:t>
      </w:r>
    </w:p>
    <w:p w14:paraId="72A65234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</w:t>
      </w:r>
      <w:r w:rsidRPr="00294EAA">
        <w:rPr>
          <w:rFonts w:cstheme="minorHAnsi"/>
          <w:color w:val="000000"/>
        </w:rPr>
        <w:t></w:t>
      </w:r>
      <w:r w:rsidRPr="00294EAA">
        <w:rPr>
          <w:rFonts w:ascii="Cambria Math" w:hAnsi="Cambria Math" w:cs="Cambria Math"/>
          <w:color w:val="000000"/>
        </w:rPr>
        <w:t>𝜋𝜋𝐵𝐵</w:t>
      </w:r>
      <w:r w:rsidRPr="00294EAA">
        <w:rPr>
          <w:rFonts w:cstheme="minorHAnsi"/>
          <w:color w:val="000000"/>
        </w:rPr>
        <w:t xml:space="preserve">− = 0.12733 </w:t>
      </w:r>
    </w:p>
    <w:p w14:paraId="71AC8521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</w:t>
      </w:r>
      <w:r w:rsidRPr="00294EAA">
        <w:rPr>
          <w:rFonts w:cstheme="minorHAnsi"/>
          <w:color w:val="000000"/>
        </w:rPr>
        <w:t></w:t>
      </w:r>
      <w:r w:rsidRPr="00294EAA">
        <w:rPr>
          <w:rFonts w:ascii="Cambria Math" w:hAnsi="Cambria Math" w:cs="Cambria Math"/>
          <w:color w:val="000000"/>
        </w:rPr>
        <w:t>𝜋𝜋𝐵𝐵</w:t>
      </w:r>
      <w:r w:rsidRPr="00294EAA">
        <w:rPr>
          <w:rFonts w:cstheme="minorHAnsi"/>
          <w:color w:val="000000"/>
        </w:rPr>
        <w:t xml:space="preserve">+ = 0.12733 </w:t>
      </w:r>
    </w:p>
    <w:p w14:paraId="027C4717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</w:t>
      </w:r>
      <w:r w:rsidRPr="00294EAA">
        <w:rPr>
          <w:rFonts w:cstheme="minorHAnsi"/>
          <w:color w:val="000000"/>
        </w:rPr>
        <w:t></w:t>
      </w:r>
      <w:r w:rsidRPr="00294EAA">
        <w:rPr>
          <w:rFonts w:ascii="Cambria Math" w:hAnsi="Cambria Math" w:cs="Cambria Math"/>
          <w:color w:val="000000"/>
        </w:rPr>
        <w:t>𝜋𝜋𝐶𝐶</w:t>
      </w:r>
      <w:r w:rsidRPr="00294EAA">
        <w:rPr>
          <w:rFonts w:cstheme="minorHAnsi"/>
          <w:color w:val="000000"/>
        </w:rPr>
        <w:t xml:space="preserve"> = 0.15280 </w:t>
      </w:r>
    </w:p>
    <w:p w14:paraId="74BFF9D2" w14:textId="77777777" w:rsidR="00D912E0" w:rsidRPr="00294EAA" w:rsidRDefault="00D912E0" w:rsidP="00D912E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EAA">
        <w:rPr>
          <w:rFonts w:cstheme="minorHAnsi"/>
          <w:color w:val="000000"/>
        </w:rPr>
        <w:t></w:t>
      </w:r>
      <w:r w:rsidRPr="00294EAA">
        <w:rPr>
          <w:rFonts w:cstheme="minorHAnsi"/>
          <w:color w:val="000000"/>
        </w:rPr>
        <w:t></w:t>
      </w:r>
      <w:r w:rsidRPr="00294EAA">
        <w:rPr>
          <w:rFonts w:ascii="Cambria Math" w:hAnsi="Cambria Math" w:cs="Cambria Math"/>
          <w:color w:val="000000"/>
        </w:rPr>
        <w:t>𝜋𝜋𝐷𝐷</w:t>
      </w:r>
      <w:r w:rsidRPr="00294EAA">
        <w:rPr>
          <w:rFonts w:cstheme="minorHAnsi"/>
          <w:color w:val="000000"/>
        </w:rPr>
        <w:t xml:space="preserve"> = 0.1680 8 </w:t>
      </w:r>
    </w:p>
    <w:p w14:paraId="1CDD4843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vi) </w:t>
      </w:r>
      <w:r w:rsidRPr="00294EAA">
        <w:rPr>
          <w:rFonts w:asciiTheme="minorHAnsi" w:hAnsiTheme="minorHAnsi" w:cstheme="minorHAnsi"/>
          <w:sz w:val="22"/>
          <w:szCs w:val="22"/>
        </w:rPr>
        <w:t xml:space="preserve">Long run average contract value is </w:t>
      </w:r>
    </w:p>
    <w:p w14:paraId="7029FA32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100% πD + 120% πC + 150%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( π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B+ + πB- ) + 175% πA </w:t>
      </w:r>
    </w:p>
    <w:p w14:paraId="0D6D44A2" w14:textId="1570316D" w:rsidR="00D912E0" w:rsidRPr="00294EAA" w:rsidRDefault="00D912E0" w:rsidP="00D912E0">
      <w:pPr>
        <w:rPr>
          <w:rFonts w:cstheme="minorHAnsi"/>
          <w:lang w:val="en-US"/>
        </w:rPr>
      </w:pPr>
      <w:r w:rsidRPr="00294EAA">
        <w:rPr>
          <w:rFonts w:cstheme="minorHAnsi"/>
        </w:rPr>
        <w:lastRenderedPageBreak/>
        <w:t>= 1.4762 million USD</w:t>
      </w:r>
    </w:p>
    <w:p w14:paraId="5F4AB736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b/>
          <w:bCs/>
          <w:sz w:val="22"/>
          <w:szCs w:val="22"/>
        </w:rPr>
        <w:t xml:space="preserve">vii) </w:t>
      </w:r>
      <w:r w:rsidRPr="00294EAA">
        <w:rPr>
          <w:rFonts w:asciiTheme="minorHAnsi" w:hAnsiTheme="minorHAnsi" w:cstheme="minorHAnsi"/>
          <w:sz w:val="22"/>
          <w:szCs w:val="22"/>
        </w:rPr>
        <w:t xml:space="preserve">Let mi be the number of transitions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( and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years) taken to reach level A from any current level </w:t>
      </w:r>
      <w:proofErr w:type="spellStart"/>
      <w:r w:rsidRPr="00294EAA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294EAA">
        <w:rPr>
          <w:rFonts w:asciiTheme="minorHAnsi" w:hAnsiTheme="minorHAnsi" w:cstheme="minorHAnsi"/>
          <w:sz w:val="22"/>
          <w:szCs w:val="22"/>
        </w:rPr>
        <w:t xml:space="preserve">. Then </w:t>
      </w:r>
    </w:p>
    <w:p w14:paraId="50637CA4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>=1+0.5</w:t>
      </w: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>+ 0.5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…..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(a) </w:t>
      </w:r>
    </w:p>
    <w:p w14:paraId="13B17A3F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𝑐𝑐</w:t>
      </w:r>
      <w:r w:rsidRPr="00294EAA">
        <w:rPr>
          <w:rFonts w:asciiTheme="minorHAnsi" w:hAnsiTheme="minorHAnsi" w:cstheme="minorHAnsi"/>
          <w:sz w:val="22"/>
          <w:szCs w:val="22"/>
        </w:rPr>
        <w:t>=1+0.2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>+ 0.5</w:t>
      </w: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+ 0.3</w:t>
      </w: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.....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(b) </w:t>
      </w:r>
    </w:p>
    <w:p w14:paraId="1AAB6E1F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=1+0.2</w:t>
      </w: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+ 0.5</w:t>
      </w:r>
      <w:r w:rsidRPr="00294EAA">
        <w:rPr>
          <w:rFonts w:ascii="Cambria Math" w:hAnsi="Cambria Math" w:cs="Cambria Math"/>
          <w:sz w:val="22"/>
          <w:szCs w:val="22"/>
        </w:rPr>
        <w:t>𝑚𝑚𝐴𝐴</w:t>
      </w:r>
      <w:r w:rsidRPr="00294EAA">
        <w:rPr>
          <w:rFonts w:asciiTheme="minorHAnsi" w:hAnsiTheme="minorHAnsi" w:cstheme="minorHAnsi"/>
          <w:sz w:val="22"/>
          <w:szCs w:val="22"/>
        </w:rPr>
        <w:t>+ 0.3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.....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(c) </w:t>
      </w:r>
    </w:p>
    <w:p w14:paraId="3DAC6DAF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−=1+0.3</w:t>
      </w: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>+ 0.5</w:t>
      </w:r>
      <w:r w:rsidRPr="00294EAA">
        <w:rPr>
          <w:rFonts w:ascii="Cambria Math" w:hAnsi="Cambria Math" w:cs="Cambria Math"/>
          <w:sz w:val="22"/>
          <w:szCs w:val="22"/>
        </w:rPr>
        <w:t>𝑚𝑚𝐴𝐴</w:t>
      </w:r>
      <w:r w:rsidRPr="00294EAA">
        <w:rPr>
          <w:rFonts w:asciiTheme="minorHAnsi" w:hAnsiTheme="minorHAnsi" w:cstheme="minorHAnsi"/>
          <w:sz w:val="22"/>
          <w:szCs w:val="22"/>
        </w:rPr>
        <w:t>+ 0.2</w:t>
      </w: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 xml:space="preserve">+ 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.....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(c) </w:t>
      </w:r>
    </w:p>
    <w:p w14:paraId="1AF8A4EC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𝐴𝐴</w:t>
      </w:r>
      <w:r w:rsidRPr="00294EAA">
        <w:rPr>
          <w:rFonts w:asciiTheme="minorHAnsi" w:hAnsiTheme="minorHAnsi" w:cstheme="minorHAnsi"/>
          <w:sz w:val="22"/>
          <w:szCs w:val="22"/>
        </w:rPr>
        <w:t xml:space="preserve"> = 0 </w:t>
      </w:r>
    </w:p>
    <w:p w14:paraId="4FDBBD1D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from (a) we get, </w:t>
      </w: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>=2+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BF2D109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substituting in (b) we get, </w:t>
      </w:r>
    </w:p>
    <w:p w14:paraId="6D4A1564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𝑐𝑐</w:t>
      </w:r>
      <w:r w:rsidRPr="00294EAA">
        <w:rPr>
          <w:rFonts w:asciiTheme="minorHAnsi" w:hAnsiTheme="minorHAnsi" w:cstheme="minorHAnsi"/>
          <w:sz w:val="22"/>
          <w:szCs w:val="22"/>
        </w:rPr>
        <w:t>=1+0.2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>+ 0.5</w:t>
      </w: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+ 0.3(2+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4E239656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 xml:space="preserve">+= 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−3.2 </w:t>
      </w:r>
    </w:p>
    <w:p w14:paraId="464B4891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>substituting in (c</w:t>
      </w:r>
      <w:proofErr w:type="gramStart"/>
      <w:r w:rsidRPr="00294EAA">
        <w:rPr>
          <w:rFonts w:asciiTheme="minorHAnsi" w:hAnsiTheme="minorHAnsi" w:cstheme="minorHAnsi"/>
          <w:sz w:val="22"/>
          <w:szCs w:val="22"/>
        </w:rPr>
        <w:t>) ,</w:t>
      </w:r>
      <w:proofErr w:type="gramEnd"/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2BCF05" w14:textId="77777777" w:rsidR="00D912E0" w:rsidRPr="00294EAA" w:rsidRDefault="00D912E0" w:rsidP="00D912E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=1+0.2</w:t>
      </w:r>
      <w:r w:rsidRPr="00294EAA">
        <w:rPr>
          <w:rFonts w:ascii="Cambria Math" w:hAnsi="Cambria Math" w:cs="Cambria Math"/>
          <w:sz w:val="22"/>
          <w:szCs w:val="22"/>
        </w:rPr>
        <w:t>𝑚𝑚𝐵𝐵</w:t>
      </w:r>
      <w:r w:rsidRPr="00294EAA">
        <w:rPr>
          <w:rFonts w:asciiTheme="minorHAnsi" w:hAnsiTheme="minorHAnsi" w:cstheme="minorHAnsi"/>
          <w:sz w:val="22"/>
          <w:szCs w:val="22"/>
        </w:rPr>
        <w:t>++ 0.5</w:t>
      </w:r>
      <w:r w:rsidRPr="00294EAA">
        <w:rPr>
          <w:rFonts w:ascii="Cambria Math" w:hAnsi="Cambria Math" w:cs="Cambria Math"/>
          <w:sz w:val="22"/>
          <w:szCs w:val="22"/>
        </w:rPr>
        <w:t>𝑚𝑚𝐴𝐴</w:t>
      </w:r>
      <w:r w:rsidRPr="00294EAA">
        <w:rPr>
          <w:rFonts w:asciiTheme="minorHAnsi" w:hAnsiTheme="minorHAnsi" w:cstheme="minorHAnsi"/>
          <w:sz w:val="22"/>
          <w:szCs w:val="22"/>
        </w:rPr>
        <w:t>+ 0.3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92FDE55" w14:textId="18B1E5AF" w:rsidR="00A94388" w:rsidRPr="00294EAA" w:rsidRDefault="00D912E0" w:rsidP="00D912E0">
      <w:pPr>
        <w:rPr>
          <w:rFonts w:cstheme="minorHAnsi"/>
          <w:lang w:val="en-US"/>
        </w:rPr>
      </w:pPr>
      <w:r w:rsidRPr="00294EAA">
        <w:rPr>
          <w:rFonts w:ascii="Cambria Math" w:hAnsi="Cambria Math" w:cs="Cambria Math"/>
        </w:rPr>
        <w:t>𝑚𝑚𝐶𝐶</w:t>
      </w:r>
      <w:r w:rsidRPr="00294EAA">
        <w:rPr>
          <w:rFonts w:cstheme="minorHAnsi"/>
        </w:rPr>
        <w:t>−3.2=1+0.2(</w:t>
      </w:r>
      <w:r w:rsidRPr="00294EAA">
        <w:rPr>
          <w:rFonts w:ascii="Cambria Math" w:hAnsi="Cambria Math" w:cs="Cambria Math"/>
        </w:rPr>
        <w:t>𝑚𝑚𝐶𝐶</w:t>
      </w:r>
      <w:r w:rsidRPr="00294EAA">
        <w:rPr>
          <w:rFonts w:cstheme="minorHAnsi"/>
        </w:rPr>
        <w:t>−3.</w:t>
      </w:r>
      <w:proofErr w:type="gramStart"/>
      <w:r w:rsidRPr="00294EAA">
        <w:rPr>
          <w:rFonts w:cstheme="minorHAnsi"/>
        </w:rPr>
        <w:t>2)+</w:t>
      </w:r>
      <w:proofErr w:type="gramEnd"/>
      <w:r w:rsidRPr="00294EAA">
        <w:rPr>
          <w:rFonts w:cstheme="minorHAnsi"/>
        </w:rPr>
        <w:t xml:space="preserve"> 0.3</w:t>
      </w:r>
      <w:r w:rsidRPr="00294EAA">
        <w:rPr>
          <w:rFonts w:ascii="Cambria Math" w:hAnsi="Cambria Math" w:cs="Cambria Math"/>
        </w:rPr>
        <w:t>𝑚𝑚𝐶𝐶</w:t>
      </w:r>
    </w:p>
    <w:p w14:paraId="757A0208" w14:textId="77777777" w:rsidR="009121AF" w:rsidRPr="00294EAA" w:rsidRDefault="009121AF" w:rsidP="009121AF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= 7.12 years </w:t>
      </w:r>
    </w:p>
    <w:p w14:paraId="64ACE251" w14:textId="77777777" w:rsidR="009121AF" w:rsidRPr="00294EAA" w:rsidRDefault="009121AF" w:rsidP="009121AF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4EAA">
        <w:rPr>
          <w:rFonts w:asciiTheme="minorHAnsi" w:hAnsiTheme="minorHAnsi" w:cstheme="minorHAnsi"/>
          <w:sz w:val="22"/>
          <w:szCs w:val="22"/>
        </w:rPr>
        <w:t xml:space="preserve">Therefore, </w:t>
      </w:r>
      <w:r w:rsidRPr="00294EAA">
        <w:rPr>
          <w:rFonts w:ascii="Cambria Math" w:hAnsi="Cambria Math" w:cs="Cambria Math"/>
          <w:sz w:val="22"/>
          <w:szCs w:val="22"/>
        </w:rPr>
        <w:t>𝑚𝑚𝐷𝐷</w:t>
      </w:r>
      <w:r w:rsidRPr="00294EAA">
        <w:rPr>
          <w:rFonts w:asciiTheme="minorHAnsi" w:hAnsiTheme="minorHAnsi" w:cstheme="minorHAnsi"/>
          <w:sz w:val="22"/>
          <w:szCs w:val="22"/>
        </w:rPr>
        <w:t xml:space="preserve"> = 2+ </w:t>
      </w:r>
      <w:r w:rsidRPr="00294EAA">
        <w:rPr>
          <w:rFonts w:ascii="Cambria Math" w:hAnsi="Cambria Math" w:cs="Cambria Math"/>
          <w:sz w:val="22"/>
          <w:szCs w:val="22"/>
        </w:rPr>
        <w:t>𝑚𝑚𝐶𝐶</w:t>
      </w:r>
      <w:r w:rsidRPr="00294EAA">
        <w:rPr>
          <w:rFonts w:asciiTheme="minorHAnsi" w:hAnsiTheme="minorHAnsi" w:cstheme="minorHAnsi"/>
          <w:sz w:val="22"/>
          <w:szCs w:val="22"/>
        </w:rPr>
        <w:t xml:space="preserve"> = 9.12 years </w:t>
      </w:r>
    </w:p>
    <w:p w14:paraId="571F8871" w14:textId="57733B14" w:rsidR="009121AF" w:rsidRPr="00294EAA" w:rsidRDefault="009121AF" w:rsidP="009121AF">
      <w:pPr>
        <w:rPr>
          <w:rFonts w:cstheme="minorHAnsi"/>
          <w:lang w:val="en-US"/>
        </w:rPr>
      </w:pPr>
      <w:proofErr w:type="gramStart"/>
      <w:r w:rsidRPr="00294EAA">
        <w:rPr>
          <w:rFonts w:cstheme="minorHAnsi"/>
        </w:rPr>
        <w:t>( note</w:t>
      </w:r>
      <w:proofErr w:type="gramEnd"/>
      <w:r w:rsidRPr="00294EAA">
        <w:rPr>
          <w:rFonts w:cstheme="minorHAnsi"/>
        </w:rPr>
        <w:t>: this is an expected value and need not be rounded to integer number)</w:t>
      </w:r>
    </w:p>
    <w:p w14:paraId="0A8C4D77" w14:textId="77777777" w:rsidR="009121AF" w:rsidRPr="00294EAA" w:rsidRDefault="009121AF" w:rsidP="00133262">
      <w:pPr>
        <w:rPr>
          <w:rFonts w:cstheme="minorHAnsi"/>
          <w:lang w:val="en-US"/>
        </w:rPr>
      </w:pPr>
    </w:p>
    <w:p w14:paraId="6A9D68CA" w14:textId="6FC242DF" w:rsidR="009011AD" w:rsidRPr="00294EAA" w:rsidRDefault="009011AD" w:rsidP="00133262">
      <w:pPr>
        <w:rPr>
          <w:rFonts w:cstheme="minorHAnsi"/>
          <w:lang w:val="en-US"/>
        </w:rPr>
      </w:pPr>
      <w:r w:rsidRPr="00294EAA">
        <w:rPr>
          <w:rFonts w:cstheme="minorHAnsi"/>
          <w:lang w:val="en-US"/>
        </w:rPr>
        <w:t>Q5</w:t>
      </w:r>
    </w:p>
    <w:p w14:paraId="63F3DB5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proofErr w:type="spellStart"/>
      <w:r w:rsidRPr="00294EAA">
        <w:rPr>
          <w:rFonts w:cstheme="minorHAnsi"/>
          <w:b/>
          <w:bCs/>
        </w:rPr>
        <w:t>i</w:t>
      </w:r>
      <w:proofErr w:type="spellEnd"/>
      <w:r w:rsidRPr="00294EAA">
        <w:rPr>
          <w:rFonts w:cstheme="minorHAnsi"/>
          <w:b/>
          <w:bCs/>
        </w:rPr>
        <w:t xml:space="preserve">) </w:t>
      </w:r>
      <w:r w:rsidRPr="00294EAA">
        <w:rPr>
          <w:rFonts w:cstheme="minorHAnsi"/>
        </w:rPr>
        <w:t xml:space="preserve">There is an explicit dependence on the past </w:t>
      </w:r>
      <w:proofErr w:type="spellStart"/>
      <w:r w:rsidRPr="00294EAA">
        <w:rPr>
          <w:rFonts w:cstheme="minorHAnsi"/>
        </w:rPr>
        <w:t>behavior</w:t>
      </w:r>
      <w:proofErr w:type="spellEnd"/>
      <w:r w:rsidRPr="00294EAA">
        <w:rPr>
          <w:rFonts w:cstheme="minorHAnsi"/>
        </w:rPr>
        <w:t xml:space="preserve"> of </w:t>
      </w:r>
      <w:r w:rsidRPr="00294EAA">
        <w:rPr>
          <w:rFonts w:cstheme="minorHAnsi"/>
          <w:i/>
          <w:iCs/>
        </w:rPr>
        <w:t>{</w:t>
      </w:r>
      <w:proofErr w:type="spellStart"/>
      <w:r w:rsidRPr="00294EAA">
        <w:rPr>
          <w:rFonts w:cstheme="minorHAnsi"/>
          <w:i/>
          <w:iCs/>
        </w:rPr>
        <w:t>Yj</w:t>
      </w:r>
      <w:proofErr w:type="spellEnd"/>
      <w:r w:rsidRPr="00294EAA">
        <w:rPr>
          <w:rFonts w:cstheme="minorHAnsi"/>
          <w:i/>
          <w:iCs/>
        </w:rPr>
        <w:t xml:space="preserve">: </w:t>
      </w:r>
      <w:proofErr w:type="spellStart"/>
      <w:r w:rsidRPr="00294EAA">
        <w:rPr>
          <w:rFonts w:cstheme="minorHAnsi"/>
          <w:i/>
          <w:iCs/>
        </w:rPr>
        <w:t>j≤n</w:t>
      </w:r>
      <w:proofErr w:type="spellEnd"/>
      <w:r w:rsidRPr="00294EAA">
        <w:rPr>
          <w:rFonts w:cstheme="minorHAnsi"/>
          <w:i/>
          <w:iCs/>
        </w:rPr>
        <w:t>}</w:t>
      </w:r>
    </w:p>
    <w:p w14:paraId="1D3391CC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in the probability distribution of Yn+1; further, </w:t>
      </w:r>
      <w:proofErr w:type="spellStart"/>
      <w:r w:rsidRPr="00294EAA">
        <w:rPr>
          <w:rFonts w:cstheme="minorHAnsi"/>
        </w:rPr>
        <w:t>Xn</w:t>
      </w:r>
      <w:proofErr w:type="spellEnd"/>
      <w:r w:rsidRPr="00294EAA">
        <w:rPr>
          <w:rFonts w:cstheme="minorHAnsi"/>
        </w:rPr>
        <w:t xml:space="preserve"> is nothing</w:t>
      </w:r>
    </w:p>
    <w:p w14:paraId="5E6D011F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but the sum of </w:t>
      </w:r>
      <w:proofErr w:type="spellStart"/>
      <w:r w:rsidRPr="00294EAA">
        <w:rPr>
          <w:rFonts w:cstheme="minorHAnsi"/>
          <w:i/>
          <w:iCs/>
        </w:rPr>
        <w:t>Yj</w:t>
      </w:r>
      <w:proofErr w:type="spellEnd"/>
      <w:r w:rsidRPr="00294EAA">
        <w:rPr>
          <w:rFonts w:cstheme="minorHAnsi"/>
        </w:rPr>
        <w:t>. Hence the Markov property does not hold.</w:t>
      </w:r>
    </w:p>
    <w:p w14:paraId="16D0DD14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ii) </w:t>
      </w:r>
      <w:r w:rsidRPr="00294EAA">
        <w:rPr>
          <w:rFonts w:cstheme="minorHAnsi"/>
        </w:rPr>
        <w:t xml:space="preserve">In part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>), we show that there is explicit dependence on the past</w:t>
      </w:r>
    </w:p>
    <w:p w14:paraId="65BE016F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294EAA">
        <w:rPr>
          <w:rFonts w:cstheme="minorHAnsi"/>
        </w:rPr>
        <w:t>behavior</w:t>
      </w:r>
      <w:proofErr w:type="spellEnd"/>
      <w:r w:rsidRPr="00294EAA">
        <w:rPr>
          <w:rFonts w:cstheme="minorHAnsi"/>
        </w:rPr>
        <w:t xml:space="preserve"> of </w:t>
      </w:r>
      <w:r w:rsidRPr="00294EAA">
        <w:rPr>
          <w:rFonts w:cstheme="minorHAnsi"/>
          <w:i/>
          <w:iCs/>
        </w:rPr>
        <w:t>{</w:t>
      </w:r>
      <w:proofErr w:type="spellStart"/>
      <w:r w:rsidRPr="00294EAA">
        <w:rPr>
          <w:rFonts w:cstheme="minorHAnsi"/>
          <w:i/>
          <w:iCs/>
        </w:rPr>
        <w:t>Yj</w:t>
      </w:r>
      <w:proofErr w:type="spellEnd"/>
      <w:r w:rsidRPr="00294EAA">
        <w:rPr>
          <w:rFonts w:cstheme="minorHAnsi"/>
          <w:i/>
          <w:iCs/>
        </w:rPr>
        <w:t xml:space="preserve">: </w:t>
      </w:r>
      <w:proofErr w:type="spellStart"/>
      <w:r w:rsidRPr="00294EAA">
        <w:rPr>
          <w:rFonts w:cstheme="minorHAnsi"/>
          <w:i/>
          <w:iCs/>
        </w:rPr>
        <w:t>j≤n</w:t>
      </w:r>
      <w:proofErr w:type="spellEnd"/>
      <w:r w:rsidRPr="00294EAA">
        <w:rPr>
          <w:rFonts w:cstheme="minorHAnsi"/>
          <w:i/>
          <w:iCs/>
        </w:rPr>
        <w:t xml:space="preserve">} </w:t>
      </w:r>
      <w:r w:rsidRPr="00294EAA">
        <w:rPr>
          <w:rFonts w:cstheme="minorHAnsi"/>
        </w:rPr>
        <w:t>and hence the Markov property does not</w:t>
      </w:r>
    </w:p>
    <w:p w14:paraId="4549EFD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hold, this implies that that sequence {</w:t>
      </w:r>
      <w:proofErr w:type="spellStart"/>
      <w:proofErr w:type="gramStart"/>
      <w:r w:rsidRPr="00294EAA">
        <w:rPr>
          <w:rFonts w:cstheme="minorHAnsi"/>
        </w:rPr>
        <w:t>Yn</w:t>
      </w:r>
      <w:proofErr w:type="spellEnd"/>
      <w:r w:rsidRPr="00294EAA">
        <w:rPr>
          <w:rFonts w:cstheme="minorHAnsi"/>
        </w:rPr>
        <w:t xml:space="preserve"> ;</w:t>
      </w:r>
      <w:proofErr w:type="gramEnd"/>
      <w:r w:rsidRPr="00294EAA">
        <w:rPr>
          <w:rFonts w:cstheme="minorHAnsi"/>
        </w:rPr>
        <w:t xml:space="preserve"> n ≥ 1} does not form</w:t>
      </w:r>
    </w:p>
    <w:p w14:paraId="4083EABF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a Markov chain.</w:t>
      </w:r>
    </w:p>
    <w:p w14:paraId="065D5647" w14:textId="79909F8C" w:rsidR="009011AD" w:rsidRPr="00294EAA" w:rsidRDefault="009011AD" w:rsidP="009011AD">
      <w:pPr>
        <w:rPr>
          <w:rFonts w:cstheme="minorHAnsi"/>
        </w:rPr>
      </w:pPr>
      <w:r w:rsidRPr="00294EAA">
        <w:rPr>
          <w:rFonts w:cstheme="minorHAnsi"/>
          <w:b/>
          <w:bCs/>
        </w:rPr>
        <w:t>iii)</w:t>
      </w:r>
      <w:r w:rsidRPr="00294EAA">
        <w:rPr>
          <w:rFonts w:cstheme="minorHAnsi"/>
        </w:rPr>
        <w:t>The transition matrix is given by:</w:t>
      </w:r>
    </w:p>
    <w:p w14:paraId="3C45C495" w14:textId="5D4D4EB8" w:rsidR="009011AD" w:rsidRPr="00294EAA" w:rsidRDefault="009011AD" w:rsidP="009011AD">
      <w:pPr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4EAA">
        <w:rPr>
          <w:rFonts w:cstheme="minorHAnsi"/>
          <w:b/>
          <w:bCs/>
        </w:rPr>
        <w:t>iv)</w:t>
      </w:r>
    </w:p>
    <w:p w14:paraId="125BDA99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(a) </w:t>
      </w:r>
      <w:r w:rsidRPr="00294EAA">
        <w:rPr>
          <w:rFonts w:cstheme="minorHAnsi"/>
        </w:rPr>
        <w:t>The chain is time homogeneous since the transition</w:t>
      </w:r>
    </w:p>
    <w:p w14:paraId="68DDD71B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probabilities calculated in part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>) is independent of time n.</w:t>
      </w:r>
    </w:p>
    <w:p w14:paraId="21920825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(b) </w:t>
      </w:r>
      <w:r w:rsidRPr="00294EAA">
        <w:rPr>
          <w:rFonts w:cstheme="minorHAnsi"/>
        </w:rPr>
        <w:t>It is irreducible, since the number of errors can never go</w:t>
      </w:r>
    </w:p>
    <w:p w14:paraId="7A4F250A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down.</w:t>
      </w:r>
    </w:p>
    <w:p w14:paraId="494CFA47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(c) </w:t>
      </w:r>
      <w:r w:rsidRPr="00294EAA">
        <w:rPr>
          <w:rFonts w:cstheme="minorHAnsi"/>
        </w:rPr>
        <w:t>There are no recurrent states; hence there can be no</w:t>
      </w:r>
    </w:p>
    <w:p w14:paraId="292A4332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stationary distribution.</w:t>
      </w:r>
    </w:p>
    <w:p w14:paraId="5560A0F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Alternatively, if a stationary distribution </w:t>
      </w:r>
      <w:r w:rsidRPr="00294EAA">
        <w:rPr>
          <w:rFonts w:cstheme="minorHAnsi"/>
          <w:i/>
          <w:iCs/>
        </w:rPr>
        <w:t xml:space="preserve">π </w:t>
      </w:r>
      <w:r w:rsidRPr="00294EAA">
        <w:rPr>
          <w:rFonts w:cstheme="minorHAnsi"/>
        </w:rPr>
        <w:t>exists, it has</w:t>
      </w:r>
    </w:p>
    <w:p w14:paraId="770D0337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lastRenderedPageBreak/>
        <w:t>to follow:</w:t>
      </w:r>
    </w:p>
    <w:p w14:paraId="718FD84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r w:rsidRPr="00294EAA">
        <w:rPr>
          <w:rFonts w:cstheme="minorHAnsi"/>
          <w:i/>
          <w:iCs/>
        </w:rPr>
        <w:t>π0p = π0</w:t>
      </w:r>
    </w:p>
    <w:p w14:paraId="366A1C2D" w14:textId="69CA3F30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r w:rsidRPr="00294EAA">
        <w:rPr>
          <w:rFonts w:cstheme="minorHAnsi"/>
          <w:i/>
          <w:iCs/>
        </w:rPr>
        <w:t>π0(1−p) + π1 pe^(−λ) = π1</w:t>
      </w:r>
    </w:p>
    <w:p w14:paraId="1FC7BD4C" w14:textId="750F9923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r w:rsidRPr="00294EAA">
        <w:rPr>
          <w:rFonts w:cstheme="minorHAnsi"/>
          <w:i/>
          <w:iCs/>
        </w:rPr>
        <w:t>π1(1−pe^(−λ</w:t>
      </w:r>
      <w:proofErr w:type="gramStart"/>
      <w:r w:rsidRPr="00294EAA">
        <w:rPr>
          <w:rFonts w:cstheme="minorHAnsi"/>
          <w:i/>
          <w:iCs/>
        </w:rPr>
        <w:t>))+</w:t>
      </w:r>
      <w:proofErr w:type="gramEnd"/>
      <w:r w:rsidRPr="00294EAA">
        <w:rPr>
          <w:rFonts w:cstheme="minorHAnsi"/>
          <w:i/>
          <w:iCs/>
        </w:rPr>
        <w:t xml:space="preserve"> π2 pe^(−2λ) = π2</w:t>
      </w:r>
    </w:p>
    <w:p w14:paraId="4CB5C302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and so on.</w:t>
      </w:r>
    </w:p>
    <w:p w14:paraId="7406F89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Since p </w:t>
      </w:r>
      <w:r w:rsidRPr="00294EAA">
        <w:rPr>
          <w:rFonts w:cstheme="minorHAnsi"/>
          <w:i/>
          <w:iCs/>
        </w:rPr>
        <w:t xml:space="preserve">≤ </w:t>
      </w:r>
      <w:r w:rsidRPr="00294EAA">
        <w:rPr>
          <w:rFonts w:cstheme="minorHAnsi"/>
        </w:rPr>
        <w:t>1, we have π0 = 0 and then π1 = 0, etc. Hence, no</w:t>
      </w:r>
    </w:p>
    <w:p w14:paraId="4A7CBDE2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stationary distribution exists.</w:t>
      </w:r>
    </w:p>
    <w:p w14:paraId="2E8D63F0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v) </w:t>
      </w:r>
      <w:r w:rsidRPr="00294EAA">
        <w:rPr>
          <w:rFonts w:cstheme="minorHAnsi"/>
        </w:rPr>
        <w:t>Probability of no further error is</w:t>
      </w:r>
    </w:p>
    <w:p w14:paraId="013FCA0E" w14:textId="58C3EF6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r w:rsidRPr="00294EAA">
        <w:rPr>
          <w:rFonts w:cstheme="minorHAnsi"/>
        </w:rPr>
        <w:t>(pe^(−</w:t>
      </w:r>
      <w:proofErr w:type="spellStart"/>
      <w:r w:rsidRPr="00294EAA">
        <w:rPr>
          <w:rFonts w:cstheme="minorHAnsi"/>
        </w:rPr>
        <w:t>j</w:t>
      </w:r>
      <w:r w:rsidRPr="00294EAA">
        <w:rPr>
          <w:rFonts w:cstheme="minorHAnsi"/>
          <w:i/>
          <w:iCs/>
        </w:rPr>
        <w:t>λ</w:t>
      </w:r>
      <w:proofErr w:type="spellEnd"/>
      <w:proofErr w:type="gramStart"/>
      <w:r w:rsidRPr="00294EAA">
        <w:rPr>
          <w:rFonts w:cstheme="minorHAnsi"/>
          <w:i/>
          <w:iCs/>
        </w:rPr>
        <w:t>)</w:t>
      </w:r>
      <w:r w:rsidRPr="00294EAA">
        <w:rPr>
          <w:rFonts w:cstheme="minorHAnsi"/>
        </w:rPr>
        <w:t>)n</w:t>
      </w:r>
      <w:proofErr w:type="gramEnd"/>
      <w:r w:rsidRPr="00294EAA">
        <w:rPr>
          <w:rFonts w:cstheme="minorHAnsi"/>
        </w:rPr>
        <w:t xml:space="preserve"> = </w:t>
      </w:r>
      <w:proofErr w:type="spellStart"/>
      <w:r w:rsidRPr="00294EAA">
        <w:rPr>
          <w:rFonts w:cstheme="minorHAnsi"/>
        </w:rPr>
        <w:t>pn</w:t>
      </w:r>
      <w:proofErr w:type="spellEnd"/>
      <w:r w:rsidRPr="00294EAA">
        <w:rPr>
          <w:rFonts w:cstheme="minorHAnsi"/>
        </w:rPr>
        <w:t xml:space="preserve"> e^(−</w:t>
      </w:r>
      <w:proofErr w:type="spellStart"/>
      <w:r w:rsidRPr="00294EAA">
        <w:rPr>
          <w:rFonts w:cstheme="minorHAnsi"/>
        </w:rPr>
        <w:t>nj</w:t>
      </w:r>
      <w:r w:rsidRPr="00294EAA">
        <w:rPr>
          <w:rFonts w:cstheme="minorHAnsi"/>
          <w:i/>
          <w:iCs/>
        </w:rPr>
        <w:t>λ</w:t>
      </w:r>
      <w:proofErr w:type="spellEnd"/>
      <w:r w:rsidRPr="00294EAA">
        <w:rPr>
          <w:rFonts w:cstheme="minorHAnsi"/>
          <w:i/>
          <w:iCs/>
        </w:rPr>
        <w:t>)</w:t>
      </w:r>
    </w:p>
    <w:p w14:paraId="79D1D317" w14:textId="3BA4BAE1" w:rsidR="009011AD" w:rsidRPr="00294EAA" w:rsidRDefault="009011AD" w:rsidP="009011AD">
      <w:pPr>
        <w:rPr>
          <w:rFonts w:cstheme="minorHAnsi"/>
          <w:lang w:val="en-US"/>
        </w:rPr>
      </w:pPr>
    </w:p>
    <w:p w14:paraId="39A2132B" w14:textId="12D6F117" w:rsidR="009011AD" w:rsidRPr="00294EAA" w:rsidRDefault="009011AD" w:rsidP="009011AD">
      <w:pPr>
        <w:rPr>
          <w:rFonts w:cstheme="minorHAnsi"/>
          <w:lang w:val="en-US"/>
        </w:rPr>
      </w:pPr>
      <w:r w:rsidRPr="00294EAA">
        <w:rPr>
          <w:rFonts w:cstheme="minorHAnsi"/>
          <w:lang w:val="en-US"/>
        </w:rPr>
        <w:t>Q7</w:t>
      </w:r>
    </w:p>
    <w:p w14:paraId="2E179A9D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(a) The process may be expressed as a Markov chain by considering following states. Each state indicates the</w:t>
      </w:r>
    </w:p>
    <w:p w14:paraId="5A93361A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current number of successive defeats.</w:t>
      </w:r>
    </w:p>
    <w:p w14:paraId="5C8F5EB5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State Number of successive defeats</w:t>
      </w:r>
    </w:p>
    <w:p w14:paraId="033128BD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1 0 – Not defeated last time</w:t>
      </w:r>
    </w:p>
    <w:p w14:paraId="0FF48C1E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2 1 – Defeated in the last match</w:t>
      </w:r>
    </w:p>
    <w:p w14:paraId="33B009E2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3 2 – Defeated in the last two matches</w:t>
      </w:r>
    </w:p>
    <w:p w14:paraId="0377E950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4 3 – Defeated in the last three matches</w:t>
      </w:r>
    </w:p>
    <w:p w14:paraId="2A3E5D1C" w14:textId="77777777" w:rsidR="009011AD" w:rsidRPr="00294EAA" w:rsidRDefault="009011AD" w:rsidP="009011A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5 4 – Captain sacked</w:t>
      </w:r>
    </w:p>
    <w:p w14:paraId="5AEBA8B7" w14:textId="0BAA5F30" w:rsidR="009011AD" w:rsidRPr="00294EAA" w:rsidRDefault="009011AD" w:rsidP="009011AD">
      <w:pPr>
        <w:rPr>
          <w:rFonts w:cstheme="minorHAnsi"/>
        </w:rPr>
      </w:pPr>
      <w:r w:rsidRPr="00294EAA">
        <w:rPr>
          <w:rFonts w:cstheme="minorHAnsi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294EAA" w14:paraId="5140D64F" w14:textId="77777777" w:rsidTr="004A09A1">
        <w:tc>
          <w:tcPr>
            <w:tcW w:w="1803" w:type="dxa"/>
          </w:tcPr>
          <w:p w14:paraId="3BB6223D" w14:textId="3F68B882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</w:tr>
      <w:tr w:rsidR="004A09A1" w:rsidRPr="00294EAA" w14:paraId="1F4B01EB" w14:textId="77777777" w:rsidTr="004A09A1">
        <w:tc>
          <w:tcPr>
            <w:tcW w:w="1803" w:type="dxa"/>
          </w:tcPr>
          <w:p w14:paraId="3F6A8671" w14:textId="3DD4CAB9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</w:tr>
      <w:tr w:rsidR="004A09A1" w:rsidRPr="00294EAA" w14:paraId="3B826DB3" w14:textId="77777777" w:rsidTr="004A09A1">
        <w:tc>
          <w:tcPr>
            <w:tcW w:w="1803" w:type="dxa"/>
          </w:tcPr>
          <w:p w14:paraId="1B9564FF" w14:textId="34FB3A4E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</w:tr>
      <w:tr w:rsidR="004A09A1" w:rsidRPr="00294EAA" w14:paraId="3890FCC0" w14:textId="77777777" w:rsidTr="004A09A1">
        <w:tc>
          <w:tcPr>
            <w:tcW w:w="1803" w:type="dxa"/>
          </w:tcPr>
          <w:p w14:paraId="15B74E90" w14:textId="78AACF26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.3</w:t>
            </w:r>
          </w:p>
        </w:tc>
      </w:tr>
      <w:tr w:rsidR="004A09A1" w:rsidRPr="00294EAA" w14:paraId="60A2FF43" w14:textId="77777777" w:rsidTr="004A09A1">
        <w:tc>
          <w:tcPr>
            <w:tcW w:w="1803" w:type="dxa"/>
          </w:tcPr>
          <w:p w14:paraId="2D3D2CB7" w14:textId="4BD9D439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294EAA" w:rsidRDefault="004A09A1" w:rsidP="009011AD">
            <w:pPr>
              <w:rPr>
                <w:rFonts w:cstheme="minorHAnsi"/>
                <w:lang w:val="en-US"/>
              </w:rPr>
            </w:pPr>
            <w:r w:rsidRPr="00294EAA">
              <w:rPr>
                <w:rFonts w:cstheme="minorHAnsi"/>
                <w:lang w:val="en-US"/>
              </w:rPr>
              <w:t>1</w:t>
            </w:r>
          </w:p>
        </w:tc>
      </w:tr>
    </w:tbl>
    <w:p w14:paraId="0D1AFE65" w14:textId="1F3EE028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b) A Markov chain is said to be irreducible if any state </w:t>
      </w:r>
      <w:r w:rsidRPr="00294EAA">
        <w:rPr>
          <w:rFonts w:cstheme="minorHAnsi"/>
          <w:i/>
          <w:iCs/>
        </w:rPr>
        <w:t xml:space="preserve">j </w:t>
      </w:r>
      <w:r w:rsidRPr="00294EAA">
        <w:rPr>
          <w:rFonts w:cstheme="minorHAnsi"/>
        </w:rPr>
        <w:t xml:space="preserve">can be reached from any state </w:t>
      </w:r>
      <w:proofErr w:type="spellStart"/>
      <w:r w:rsidRPr="00294EAA">
        <w:rPr>
          <w:rFonts w:cstheme="minorHAnsi"/>
          <w:i/>
          <w:iCs/>
        </w:rPr>
        <w:t>i</w:t>
      </w:r>
      <w:proofErr w:type="spellEnd"/>
      <w:r w:rsidRPr="00294EAA">
        <w:rPr>
          <w:rFonts w:cstheme="minorHAnsi"/>
        </w:rPr>
        <w:t>. The above process is not irreducible as the captain, once sacked, can never become the captain again.</w:t>
      </w:r>
    </w:p>
    <w:p w14:paraId="5F9E1ABE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(c)</w:t>
      </w:r>
    </w:p>
    <w:p w14:paraId="4F74D1C0" w14:textId="4A2A31DA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(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>) The probability of remaining the captain for exactly four matches is given by:</w:t>
      </w:r>
    </w:p>
    <w:p w14:paraId="4FC7516F" w14:textId="6A6B5744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(ii) The probability of remaining the captain for exactly five matches is given by:</w:t>
      </w:r>
    </w:p>
    <w:p w14:paraId="7C29964C" w14:textId="5C215F17" w:rsidR="004619A4" w:rsidRPr="00294EAA" w:rsidRDefault="004619A4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(iii) The probability of remaining the captain for exactly seven matches is given by:</w:t>
      </w:r>
    </w:p>
    <w:p w14:paraId="3D92E5BA" w14:textId="70373879" w:rsidR="004A09A1" w:rsidRPr="00294EAA" w:rsidRDefault="004619A4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noProof/>
          <w:lang w:eastAsia="en-IN"/>
        </w:rPr>
        <w:lastRenderedPageBreak/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4EAA">
        <w:rPr>
          <w:rFonts w:cstheme="minorHAnsi"/>
        </w:rPr>
        <w:t xml:space="preserve"> </w:t>
      </w:r>
      <w:r w:rsidR="004A09A1" w:rsidRPr="00294EAA">
        <w:rPr>
          <w:rFonts w:cstheme="minorHAnsi"/>
        </w:rPr>
        <w:t>(iv) The probability of remaining the captain for exactly nine matches is given by:</w:t>
      </w:r>
    </w:p>
    <w:p w14:paraId="7339291D" w14:textId="09A76043" w:rsidR="004A09A1" w:rsidRPr="00294EAA" w:rsidRDefault="004619A4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4EAA">
        <w:rPr>
          <w:rFonts w:cstheme="minorHAnsi"/>
        </w:rPr>
        <w:t xml:space="preserve"> </w:t>
      </w:r>
      <w:r w:rsidR="004A09A1" w:rsidRPr="00294EAA">
        <w:rPr>
          <w:rFonts w:cstheme="minorHAnsi"/>
        </w:rPr>
        <w:t xml:space="preserve">(d) Define Ni = Expected number of matches as a captain given that the current state is </w:t>
      </w:r>
      <w:proofErr w:type="spellStart"/>
      <w:r w:rsidR="004A09A1" w:rsidRPr="00294EAA">
        <w:rPr>
          <w:rFonts w:cstheme="minorHAnsi"/>
        </w:rPr>
        <w:t>i</w:t>
      </w:r>
      <w:proofErr w:type="spellEnd"/>
      <w:r w:rsidR="004A09A1" w:rsidRPr="00294EAA">
        <w:rPr>
          <w:rFonts w:cstheme="minorHAnsi"/>
        </w:rPr>
        <w:t>. Since the captain is newly</w:t>
      </w:r>
    </w:p>
    <w:p w14:paraId="72EB3797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appointed, the variable N in the question is N1 as defined here.</w:t>
      </w:r>
    </w:p>
    <w:p w14:paraId="44C09803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We have:</w:t>
      </w:r>
    </w:p>
    <w:p w14:paraId="2B94842E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1 = 1 + 0.7 x N1 + 0.3 x N2</w:t>
      </w:r>
    </w:p>
    <w:p w14:paraId="7B9FB16C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2 = 1 + 0.7 x N1 + 0.3 x N3</w:t>
      </w:r>
    </w:p>
    <w:p w14:paraId="38667ED6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3 = 1 + 0.7 x N1 + 0.3 x N4</w:t>
      </w:r>
    </w:p>
    <w:p w14:paraId="4F1CA24C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4 = 1 + 0.7 x N1</w:t>
      </w:r>
    </w:p>
    <w:p w14:paraId="188B0D30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Solving the above equations; we get:</w:t>
      </w:r>
    </w:p>
    <w:p w14:paraId="29859A2B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4 = 123.46</w:t>
      </w:r>
    </w:p>
    <w:p w14:paraId="05783226" w14:textId="77777777" w:rsidR="004A09A1" w:rsidRPr="00294EAA" w:rsidRDefault="004A09A1" w:rsidP="004A09A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3 = 160.49</w:t>
      </w:r>
    </w:p>
    <w:p w14:paraId="361E093E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2 = 171.60 and</w:t>
      </w:r>
    </w:p>
    <w:p w14:paraId="395554E8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N1 = 174.94</w:t>
      </w:r>
    </w:p>
    <w:p w14:paraId="22125BC7" w14:textId="3CFA03BE" w:rsidR="009011AD" w:rsidRPr="00294EAA" w:rsidRDefault="004619A4" w:rsidP="004619A4">
      <w:pPr>
        <w:rPr>
          <w:rFonts w:cstheme="minorHAnsi"/>
        </w:rPr>
      </w:pPr>
      <w:r w:rsidRPr="00294EAA">
        <w:rPr>
          <w:rFonts w:cstheme="minorHAnsi"/>
        </w:rPr>
        <w:t>Therefore, E(N) is 174.94 matches.</w:t>
      </w:r>
    </w:p>
    <w:p w14:paraId="5E6E6B0F" w14:textId="42F5F829" w:rsidR="004619A4" w:rsidRPr="00294EAA" w:rsidRDefault="004619A4" w:rsidP="004619A4">
      <w:pPr>
        <w:rPr>
          <w:rFonts w:cstheme="minorHAnsi"/>
        </w:rPr>
      </w:pPr>
      <w:r w:rsidRPr="00294EAA">
        <w:rPr>
          <w:rFonts w:cstheme="minorHAnsi"/>
        </w:rPr>
        <w:t>Q9</w:t>
      </w:r>
    </w:p>
    <w:p w14:paraId="713E1D06" w14:textId="32BE0F7D" w:rsidR="004619A4" w:rsidRPr="00294EAA" w:rsidRDefault="004619A4" w:rsidP="004619A4">
      <w:pPr>
        <w:pStyle w:val="ListParagraph"/>
        <w:numPr>
          <w:ilvl w:val="0"/>
          <w:numId w:val="5"/>
        </w:numPr>
        <w:rPr>
          <w:rFonts w:cstheme="minorHAnsi"/>
        </w:rPr>
      </w:pPr>
      <w:r w:rsidRPr="00294EAA">
        <w:rPr>
          <w:rFonts w:cstheme="minorHAnsi"/>
        </w:rPr>
        <w:t>The state transition diagram is set out below:</w:t>
      </w:r>
    </w:p>
    <w:p w14:paraId="6E00E0D4" w14:textId="51F20B82" w:rsidR="004619A4" w:rsidRPr="00294EAA" w:rsidRDefault="004619A4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294EAA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We are to calculate for the % of corporate buyer having a target % for XYZ of 65%</w:t>
      </w:r>
    </w:p>
    <w:p w14:paraId="27FBD817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</w:rPr>
      </w:pPr>
      <w:r w:rsidRPr="00294EAA">
        <w:rPr>
          <w:rFonts w:eastAsia="SymbolMT" w:cstheme="minorHAnsi"/>
        </w:rPr>
        <w:t xml:space="preserve">• </w:t>
      </w:r>
      <w:r w:rsidRPr="00294EAA">
        <w:rPr>
          <w:rFonts w:cstheme="minorHAnsi"/>
        </w:rPr>
        <w:t xml:space="preserve">In 2 </w:t>
      </w:r>
      <w:proofErr w:type="spellStart"/>
      <w:proofErr w:type="gramStart"/>
      <w:r w:rsidRPr="00294EAA">
        <w:rPr>
          <w:rFonts w:cstheme="minorHAnsi"/>
        </w:rPr>
        <w:t>years</w:t>
      </w:r>
      <w:proofErr w:type="gramEnd"/>
      <w:r w:rsidRPr="00294EAA">
        <w:rPr>
          <w:rFonts w:cstheme="minorHAnsi"/>
        </w:rPr>
        <w:t xml:space="preserve"> time</w:t>
      </w:r>
      <w:proofErr w:type="spellEnd"/>
    </w:p>
    <w:p w14:paraId="039DBD15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</w:rPr>
      </w:pPr>
      <w:r w:rsidRPr="00294EAA">
        <w:rPr>
          <w:rFonts w:eastAsia="SymbolMT" w:cstheme="minorHAnsi"/>
        </w:rPr>
        <w:lastRenderedPageBreak/>
        <w:t xml:space="preserve">• </w:t>
      </w:r>
      <w:r w:rsidRPr="00294EAA">
        <w:rPr>
          <w:rFonts w:cstheme="minorHAnsi"/>
        </w:rPr>
        <w:t>Over the long-run.</w:t>
      </w:r>
    </w:p>
    <w:p w14:paraId="4DB0612E" w14:textId="22A651CD" w:rsidR="004619A4" w:rsidRPr="00294EAA" w:rsidRDefault="004619A4" w:rsidP="004619A4">
      <w:pPr>
        <w:ind w:left="360"/>
        <w:rPr>
          <w:rFonts w:eastAsia="Cambria" w:cstheme="minorHAnsi"/>
        </w:rPr>
      </w:pPr>
      <w:r w:rsidRPr="00294EAA">
        <w:rPr>
          <w:rFonts w:cstheme="minorHAnsi"/>
        </w:rPr>
        <w:t xml:space="preserve">The state of the system after </w:t>
      </w:r>
      <w:proofErr w:type="gramStart"/>
      <w:r w:rsidRPr="00294EAA">
        <w:rPr>
          <w:rFonts w:cstheme="minorHAnsi"/>
        </w:rPr>
        <w:t>one year</w:t>
      </w:r>
      <w:proofErr w:type="gramEnd"/>
      <w:r w:rsidRPr="00294EAA">
        <w:rPr>
          <w:rFonts w:cstheme="minorHAnsi"/>
        </w:rPr>
        <w:t xml:space="preserve"> </w:t>
      </w:r>
      <w:r w:rsidRPr="00294EAA">
        <w:rPr>
          <w:rFonts w:eastAsia="Cambria" w:cstheme="minorHAnsi"/>
        </w:rPr>
        <w:t>S1 = S0P</w:t>
      </w:r>
    </w:p>
    <w:p w14:paraId="619CDD98" w14:textId="63005475" w:rsidR="004619A4" w:rsidRPr="00294EAA" w:rsidRDefault="004619A4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294EAA" w:rsidRDefault="004619A4" w:rsidP="004619A4">
      <w:pPr>
        <w:ind w:left="360"/>
        <w:rPr>
          <w:rFonts w:eastAsia="Cambria" w:cstheme="minorHAnsi"/>
        </w:rPr>
      </w:pPr>
      <w:r w:rsidRPr="00294EAA">
        <w:rPr>
          <w:rFonts w:cstheme="minorHAnsi"/>
        </w:rPr>
        <w:t xml:space="preserve">Hence the state of the system in 2 </w:t>
      </w:r>
      <w:proofErr w:type="spellStart"/>
      <w:r w:rsidRPr="00294EAA">
        <w:rPr>
          <w:rFonts w:cstheme="minorHAnsi"/>
        </w:rPr>
        <w:t>years time</w:t>
      </w:r>
      <w:proofErr w:type="spellEnd"/>
      <w:r w:rsidRPr="00294EAA">
        <w:rPr>
          <w:rFonts w:cstheme="minorHAnsi"/>
        </w:rPr>
        <w:t xml:space="preserve"> </w:t>
      </w:r>
      <w:r w:rsidRPr="00294EAA">
        <w:rPr>
          <w:rFonts w:eastAsia="Cambria" w:cstheme="minorHAnsi"/>
        </w:rPr>
        <w:t>S2 = S1P</w:t>
      </w:r>
    </w:p>
    <w:p w14:paraId="596D5D29" w14:textId="25FA91CB" w:rsidR="004619A4" w:rsidRPr="00294EAA" w:rsidRDefault="004619A4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 xml:space="preserve">Hence the % of corporate buyer having a target % of 65% for XYZ in 2 </w:t>
      </w:r>
      <w:proofErr w:type="spellStart"/>
      <w:r w:rsidRPr="00294EAA">
        <w:rPr>
          <w:rFonts w:cstheme="minorHAnsi"/>
        </w:rPr>
        <w:t>years time</w:t>
      </w:r>
      <w:proofErr w:type="spellEnd"/>
      <w:r w:rsidRPr="00294EAA">
        <w:rPr>
          <w:rFonts w:cstheme="minorHAnsi"/>
        </w:rPr>
        <w:t xml:space="preserve"> is</w:t>
      </w:r>
    </w:p>
    <w:p w14:paraId="2D4E69F2" w14:textId="77777777" w:rsidR="004619A4" w:rsidRPr="00294EAA" w:rsidRDefault="004619A4" w:rsidP="004619A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36.15%.</w:t>
      </w:r>
    </w:p>
    <w:p w14:paraId="3D7C57FD" w14:textId="77777777" w:rsidR="004619A4" w:rsidRPr="00294EAA" w:rsidRDefault="004619A4" w:rsidP="004619A4">
      <w:pPr>
        <w:ind w:left="360"/>
        <w:rPr>
          <w:rFonts w:cstheme="minorHAnsi"/>
        </w:rPr>
      </w:pPr>
    </w:p>
    <w:p w14:paraId="7E73BF6E" w14:textId="77777777" w:rsidR="004619A4" w:rsidRPr="00294EAA" w:rsidRDefault="004619A4" w:rsidP="004619A4">
      <w:pPr>
        <w:ind w:left="360"/>
        <w:rPr>
          <w:rFonts w:cstheme="minorHAnsi"/>
        </w:rPr>
      </w:pPr>
    </w:p>
    <w:p w14:paraId="1476B02D" w14:textId="77777777" w:rsidR="004619A4" w:rsidRPr="00294EAA" w:rsidRDefault="004619A4" w:rsidP="004619A4">
      <w:pPr>
        <w:ind w:left="360"/>
        <w:rPr>
          <w:rFonts w:cstheme="minorHAnsi"/>
        </w:rPr>
      </w:pPr>
    </w:p>
    <w:p w14:paraId="55EEC424" w14:textId="77777777" w:rsidR="004619A4" w:rsidRPr="00294EAA" w:rsidRDefault="004619A4" w:rsidP="004619A4">
      <w:pPr>
        <w:ind w:left="360"/>
        <w:rPr>
          <w:rFonts w:cstheme="minorHAnsi"/>
        </w:rPr>
      </w:pPr>
    </w:p>
    <w:p w14:paraId="23443B1F" w14:textId="77777777" w:rsidR="004619A4" w:rsidRPr="00294EAA" w:rsidRDefault="004619A4" w:rsidP="004619A4">
      <w:pPr>
        <w:ind w:left="360"/>
        <w:rPr>
          <w:rFonts w:cstheme="minorHAnsi"/>
        </w:rPr>
      </w:pPr>
    </w:p>
    <w:p w14:paraId="18B7DE82" w14:textId="43E780C7" w:rsidR="004619A4" w:rsidRPr="00294EAA" w:rsidRDefault="004619A4" w:rsidP="004619A4">
      <w:pPr>
        <w:ind w:left="360"/>
        <w:rPr>
          <w:rFonts w:cstheme="minorHAnsi"/>
        </w:rPr>
      </w:pPr>
      <w:r w:rsidRPr="00294EAA">
        <w:rPr>
          <w:rFonts w:cstheme="minorHAnsi"/>
        </w:rPr>
        <w:t>The long run steady state can be found by solving the following equation:</w:t>
      </w:r>
    </w:p>
    <w:p w14:paraId="66C4B240" w14:textId="485DCAA2" w:rsidR="004619A4" w:rsidRPr="00294EAA" w:rsidRDefault="004619A4" w:rsidP="004619A4">
      <w:pPr>
        <w:ind w:left="360"/>
        <w:rPr>
          <w:rFonts w:cstheme="minorHAnsi"/>
        </w:rPr>
      </w:pPr>
      <w:r w:rsidRPr="00294EAA">
        <w:rPr>
          <w:rFonts w:cstheme="minorHAnsi"/>
        </w:rPr>
        <w:tab/>
      </w:r>
      <w:r w:rsidRPr="00294EAA">
        <w:rPr>
          <w:rFonts w:cstheme="minorHAnsi"/>
        </w:rPr>
        <w:tab/>
      </w:r>
      <w:r w:rsidRPr="00294EAA">
        <w:rPr>
          <w:rFonts w:cstheme="minorHAnsi"/>
        </w:rPr>
        <w:tab/>
      </w:r>
      <w:r w:rsidRPr="00294EAA">
        <w:rPr>
          <w:rFonts w:cstheme="minorHAnsi"/>
        </w:rPr>
        <w:tab/>
        <w:t>S = SP</w:t>
      </w:r>
    </w:p>
    <w:p w14:paraId="513381F1" w14:textId="0B9CCC29" w:rsidR="004619A4" w:rsidRPr="00294EAA" w:rsidRDefault="004619A4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294EAA" w:rsidRDefault="004619A4" w:rsidP="004619A4">
      <w:pPr>
        <w:ind w:left="360"/>
        <w:rPr>
          <w:rFonts w:cstheme="minorHAnsi"/>
        </w:rPr>
      </w:pPr>
      <w:proofErr w:type="gramStart"/>
      <w:r w:rsidRPr="00294EAA">
        <w:rPr>
          <w:rFonts w:cstheme="minorHAnsi"/>
        </w:rPr>
        <w:t>Hence</w:t>
      </w:r>
      <w:proofErr w:type="gramEnd"/>
      <w:r w:rsidRPr="00294EAA">
        <w:rPr>
          <w:rFonts w:cstheme="minorHAnsi"/>
        </w:rPr>
        <w:t xml:space="preserve"> we have the five equations</w:t>
      </w:r>
    </w:p>
    <w:p w14:paraId="423C6F02" w14:textId="52416FB2" w:rsidR="004619A4" w:rsidRPr="00294EAA" w:rsidRDefault="004619A4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294EAA" w:rsidRDefault="004619A4" w:rsidP="004619A4">
      <w:pPr>
        <w:ind w:left="360"/>
        <w:rPr>
          <w:rFonts w:cstheme="minorHAnsi"/>
        </w:rPr>
      </w:pPr>
      <w:r w:rsidRPr="00294EAA">
        <w:rPr>
          <w:rFonts w:cstheme="minorHAnsi"/>
        </w:rPr>
        <w:t>Now from the first equation above,</w:t>
      </w:r>
    </w:p>
    <w:p w14:paraId="5D3C29B6" w14:textId="702E3ABE" w:rsidR="0031171E" w:rsidRPr="00294EAA" w:rsidRDefault="0031171E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294EAA" w:rsidRDefault="0031171E" w:rsidP="004619A4">
      <w:pPr>
        <w:ind w:left="360"/>
        <w:rPr>
          <w:rFonts w:cstheme="minorHAnsi"/>
          <w:lang w:val="en-US"/>
        </w:rPr>
      </w:pPr>
      <w:r w:rsidRPr="00294EAA">
        <w:rPr>
          <w:rFonts w:cstheme="minorHAnsi"/>
          <w:noProof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294EAA" w:rsidRDefault="0031171E" w:rsidP="003117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  <w:b/>
          <w:bCs/>
        </w:rPr>
        <w:t xml:space="preserve">c) </w:t>
      </w:r>
      <w:r w:rsidRPr="00294EAA">
        <w:rPr>
          <w:rFonts w:cstheme="minorHAnsi"/>
        </w:rPr>
        <w:t>The steady state proportion of customers having a 65% target allocation for XYZ Ltd is 35.59%.</w:t>
      </w:r>
    </w:p>
    <w:p w14:paraId="364E8353" w14:textId="77777777" w:rsidR="0031171E" w:rsidRPr="00294EAA" w:rsidRDefault="0031171E" w:rsidP="003117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It is noted that the initially this proportion is 45% and it quickly drops to:</w:t>
      </w:r>
    </w:p>
    <w:p w14:paraId="7D10C856" w14:textId="70DD824E" w:rsidR="0031171E" w:rsidRPr="00294EAA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37.5% in one year’s time; and</w:t>
      </w:r>
    </w:p>
    <w:p w14:paraId="07E28C7F" w14:textId="52DD4DAC" w:rsidR="0031171E" w:rsidRPr="00294EAA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4EAA">
        <w:rPr>
          <w:rFonts w:cstheme="minorHAnsi"/>
        </w:rPr>
        <w:t>36.2% in two years’ time</w:t>
      </w:r>
    </w:p>
    <w:p w14:paraId="1BAC3219" w14:textId="0CE80BCF" w:rsidR="0031171E" w:rsidRPr="00294EAA" w:rsidRDefault="0031171E" w:rsidP="0031171E">
      <w:pPr>
        <w:ind w:left="360"/>
        <w:rPr>
          <w:rFonts w:cstheme="minorHAnsi"/>
        </w:rPr>
      </w:pPr>
      <w:r w:rsidRPr="00294EAA">
        <w:rPr>
          <w:rFonts w:cstheme="minorHAnsi"/>
        </w:rPr>
        <w:t>It is, therefore, likely that the steady state shall be reached in a few years’ time.</w:t>
      </w:r>
    </w:p>
    <w:p w14:paraId="3D19CD41" w14:textId="544C2835" w:rsidR="0031171E" w:rsidRPr="00294EAA" w:rsidRDefault="0031171E" w:rsidP="0031171E">
      <w:pPr>
        <w:rPr>
          <w:rFonts w:cstheme="minorHAnsi"/>
        </w:rPr>
      </w:pPr>
      <w:r w:rsidRPr="00294EAA">
        <w:rPr>
          <w:rFonts w:cstheme="minorHAnsi"/>
        </w:rPr>
        <w:t>Q11</w:t>
      </w:r>
    </w:p>
    <w:p w14:paraId="08AF5139" w14:textId="02A87688" w:rsidR="0031171E" w:rsidRPr="00294EAA" w:rsidRDefault="0031171E" w:rsidP="0031171E">
      <w:pPr>
        <w:pStyle w:val="ListParagraph"/>
        <w:numPr>
          <w:ilvl w:val="0"/>
          <w:numId w:val="7"/>
        </w:numPr>
        <w:rPr>
          <w:rFonts w:cstheme="minorHAnsi"/>
        </w:rPr>
      </w:pPr>
      <w:r w:rsidRPr="00294EAA">
        <w:rPr>
          <w:rFonts w:cstheme="minorHAnsi"/>
        </w:rPr>
        <w:t>If each room is represented by the state, then the transition matrix P for this Markov chain is as follows:</w:t>
      </w:r>
    </w:p>
    <w:p w14:paraId="40A12F82" w14:textId="7357DD98" w:rsidR="0031171E" w:rsidRPr="00294EAA" w:rsidRDefault="0031171E" w:rsidP="0031171E">
      <w:pPr>
        <w:pStyle w:val="ListParagraph"/>
        <w:ind w:left="1080"/>
        <w:rPr>
          <w:rFonts w:cstheme="minorHAnsi"/>
        </w:rPr>
      </w:pPr>
      <w:r w:rsidRPr="00294EAA">
        <w:rPr>
          <w:rFonts w:cstheme="minorHAnsi"/>
          <w:noProof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294EAA" w:rsidRDefault="0031171E" w:rsidP="0031171E">
      <w:pPr>
        <w:pStyle w:val="ListParagraph"/>
        <w:numPr>
          <w:ilvl w:val="0"/>
          <w:numId w:val="7"/>
        </w:numPr>
        <w:rPr>
          <w:rFonts w:cstheme="minorHAnsi"/>
        </w:rPr>
      </w:pPr>
      <w:r w:rsidRPr="00294EAA">
        <w:rPr>
          <w:rFonts w:cstheme="minorHAnsi"/>
        </w:rPr>
        <w:t xml:space="preserve">The chain is irreducible, because it is possible to go from any state to any other state. However, it is not aperiodic, because for any even </w:t>
      </w:r>
      <w:proofErr w:type="gramStart"/>
      <w:r w:rsidRPr="00294EAA">
        <w:rPr>
          <w:rFonts w:cstheme="minorHAnsi"/>
        </w:rPr>
        <w:t>n ,</w:t>
      </w:r>
      <w:r w:rsidRPr="00294EAA">
        <w:rPr>
          <w:rFonts w:ascii="Cambria Math" w:hAnsi="Cambria Math" w:cs="Cambria Math"/>
        </w:rPr>
        <w:t>𝑃</w:t>
      </w:r>
      <w:proofErr w:type="gramEnd"/>
      <w:r w:rsidRPr="00294EAA">
        <w:rPr>
          <w:rFonts w:cstheme="minorHAnsi"/>
        </w:rPr>
        <w:t xml:space="preserve">6,1 </w:t>
      </w:r>
      <w:r w:rsidRPr="00294EAA">
        <w:rPr>
          <w:rFonts w:ascii="Cambria Math" w:hAnsi="Cambria Math" w:cs="Cambria Math"/>
        </w:rPr>
        <w:t>𝑛</w:t>
      </w:r>
      <w:r w:rsidRPr="00294EAA">
        <w:rPr>
          <w:rFonts w:cstheme="minorHAnsi"/>
        </w:rPr>
        <w:t xml:space="preserve"> will be zero and for any odd n </w:t>
      </w:r>
      <w:r w:rsidRPr="00294EAA">
        <w:rPr>
          <w:rFonts w:ascii="Cambria Math" w:hAnsi="Cambria Math" w:cs="Cambria Math"/>
        </w:rPr>
        <w:t>𝑃</w:t>
      </w:r>
      <w:r w:rsidRPr="00294EAA">
        <w:rPr>
          <w:rFonts w:cstheme="minorHAnsi"/>
        </w:rPr>
        <w:t xml:space="preserve">6,5 </w:t>
      </w:r>
      <w:r w:rsidRPr="00294EAA">
        <w:rPr>
          <w:rFonts w:ascii="Cambria Math" w:hAnsi="Cambria Math" w:cs="Cambria Math"/>
        </w:rPr>
        <w:t>𝑛</w:t>
      </w:r>
      <w:r w:rsidRPr="00294EAA">
        <w:rPr>
          <w:rFonts w:cstheme="minorHAnsi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294EAA" w:rsidRDefault="0031171E" w:rsidP="0031171E">
      <w:pPr>
        <w:pStyle w:val="ListParagraph"/>
        <w:numPr>
          <w:ilvl w:val="0"/>
          <w:numId w:val="7"/>
        </w:numPr>
        <w:rPr>
          <w:rFonts w:cstheme="minorHAnsi"/>
        </w:rPr>
      </w:pPr>
      <w:r w:rsidRPr="00294EAA">
        <w:rPr>
          <w:rFonts w:cstheme="minorHAnsi"/>
        </w:rPr>
        <w:t xml:space="preserve">For P to be stationary, πP = P </w:t>
      </w:r>
    </w:p>
    <w:p w14:paraId="5D7AE076" w14:textId="77777777" w:rsidR="00EA63FB" w:rsidRPr="00294EAA" w:rsidRDefault="0031171E" w:rsidP="00EA63FB">
      <w:pPr>
        <w:pStyle w:val="ListParagraph"/>
        <w:ind w:left="1080"/>
        <w:rPr>
          <w:rFonts w:cstheme="minorHAnsi"/>
        </w:rPr>
      </w:pPr>
      <w:r w:rsidRPr="00294EAA">
        <w:rPr>
          <w:rFonts w:cstheme="minorHAnsi"/>
        </w:rPr>
        <w:t xml:space="preserve">Perform matrix multiplication and show that π P is equal to P </w:t>
      </w:r>
    </w:p>
    <w:p w14:paraId="5BC083DA" w14:textId="77777777" w:rsidR="00EA63FB" w:rsidRPr="00294EAA" w:rsidRDefault="0031171E" w:rsidP="00EA63FB">
      <w:pPr>
        <w:pStyle w:val="ListParagraph"/>
        <w:numPr>
          <w:ilvl w:val="0"/>
          <w:numId w:val="7"/>
        </w:numPr>
        <w:rPr>
          <w:rFonts w:cstheme="minorHAnsi"/>
        </w:rPr>
      </w:pPr>
      <w:r w:rsidRPr="00294EAA">
        <w:rPr>
          <w:rFonts w:cstheme="minorHAnsi"/>
        </w:rPr>
        <w:t>We find from π that the mean recurrence time (i.e. the expected time to return) for the room 1 is 1/</w:t>
      </w:r>
      <w:proofErr w:type="gramStart"/>
      <w:r w:rsidRPr="00294EAA">
        <w:rPr>
          <w:rFonts w:cstheme="minorHAnsi"/>
        </w:rPr>
        <w:t>π(</w:t>
      </w:r>
      <w:proofErr w:type="gramEnd"/>
      <w:r w:rsidRPr="00294EAA">
        <w:rPr>
          <w:rFonts w:cstheme="minorHAnsi"/>
        </w:rPr>
        <w:t xml:space="preserve">1)=12 </w:t>
      </w:r>
    </w:p>
    <w:p w14:paraId="0CDCF527" w14:textId="27A00F80" w:rsidR="0031171E" w:rsidRPr="00294EAA" w:rsidRDefault="0031171E" w:rsidP="00EA63FB">
      <w:pPr>
        <w:pStyle w:val="ListParagraph"/>
        <w:numPr>
          <w:ilvl w:val="0"/>
          <w:numId w:val="7"/>
        </w:numPr>
        <w:rPr>
          <w:rFonts w:cstheme="minorHAnsi"/>
        </w:rPr>
      </w:pPr>
      <w:r w:rsidRPr="00294EAA">
        <w:rPr>
          <w:rFonts w:cstheme="minorHAnsi"/>
        </w:rPr>
        <w:t xml:space="preserve"> Let, ψ(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) = </w:t>
      </w:r>
      <w:proofErr w:type="gramStart"/>
      <w:r w:rsidRPr="00294EAA">
        <w:rPr>
          <w:rFonts w:cstheme="minorHAnsi"/>
        </w:rPr>
        <w:t>E(</w:t>
      </w:r>
      <w:proofErr w:type="gramEnd"/>
      <w:r w:rsidRPr="00294EAA">
        <w:rPr>
          <w:rFonts w:cstheme="minorHAnsi"/>
        </w:rPr>
        <w:t xml:space="preserve">number of steps to reach state 5 | X0 = </w:t>
      </w:r>
      <w:proofErr w:type="spellStart"/>
      <w:r w:rsidRPr="00294EAA">
        <w:rPr>
          <w:rFonts w:cstheme="minorHAnsi"/>
        </w:rPr>
        <w:t>i</w:t>
      </w:r>
      <w:proofErr w:type="spellEnd"/>
      <w:r w:rsidRPr="00294EAA">
        <w:rPr>
          <w:rFonts w:cstheme="minorHAnsi"/>
        </w:rPr>
        <w:t xml:space="preserve">). We have </w:t>
      </w:r>
      <w:proofErr w:type="gramStart"/>
      <w:r w:rsidRPr="00294EAA">
        <w:rPr>
          <w:rFonts w:cstheme="minorHAnsi"/>
        </w:rPr>
        <w:t>ψ(</w:t>
      </w:r>
      <w:proofErr w:type="gramEnd"/>
      <w:r w:rsidRPr="00294EAA">
        <w:rPr>
          <w:rFonts w:cstheme="minorHAnsi"/>
        </w:rPr>
        <w:t xml:space="preserve">5) = 0 ψ(6) = 1 + (1/2)ψ(5) + (1/2)ψ(4) ψ(4) = 1 + (1/2)ψ(6) + (1/2)ψ(3) ψ(3) = 1 + (1/4)ψ(1) + (1/4)ψ(2) + (1/4)ψ(4) + (1/4)ψ(5) ψ(1) = 1 + ψ(3) ψ(2) = 1 + ψ(3). [1.5] We solve and find </w:t>
      </w:r>
      <w:proofErr w:type="gramStart"/>
      <w:r w:rsidRPr="00294EAA">
        <w:rPr>
          <w:rFonts w:cstheme="minorHAnsi"/>
        </w:rPr>
        <w:t>ψ(</w:t>
      </w:r>
      <w:proofErr w:type="gramEnd"/>
      <w:r w:rsidRPr="00294EAA">
        <w:rPr>
          <w:rFonts w:cstheme="minorHAnsi"/>
        </w:rPr>
        <w:t>1) = 7.</w:t>
      </w:r>
    </w:p>
    <w:sectPr w:rsidR="0031171E" w:rsidRPr="00294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294EAA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912E0"/>
    <w:rsid w:val="00DC38DD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Trikshit Alva</cp:lastModifiedBy>
  <cp:revision>3</cp:revision>
  <dcterms:created xsi:type="dcterms:W3CDTF">2022-03-01T14:44:00Z</dcterms:created>
  <dcterms:modified xsi:type="dcterms:W3CDTF">2022-03-04T12:01:00Z</dcterms:modified>
</cp:coreProperties>
</file>